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EF4306" w:rsidR="00E743C3" w:rsidP="00962335" w:rsidRDefault="00962335" w14:paraId="5A93139D" w14:textId="77777777">
      <w:pPr>
        <w:jc w:val="center"/>
        <w:rPr>
          <w:b/>
          <w:u w:val="single"/>
        </w:rPr>
      </w:pPr>
      <w:bookmarkStart w:name="_GoBack" w:id="0"/>
      <w:bookmarkEnd w:id="0"/>
      <w:r w:rsidRPr="00EF4306">
        <w:rPr>
          <w:b/>
          <w:u w:val="single"/>
        </w:rPr>
        <w:t>Screener</w:t>
      </w:r>
    </w:p>
    <w:p w:rsidRPr="00EF4306" w:rsidR="00E743C3" w:rsidP="00962335" w:rsidRDefault="00867AA8" w14:paraId="57645B81" w14:textId="30945D63">
      <w:pPr>
        <w:jc w:val="center"/>
      </w:pPr>
      <w:r>
        <w:t xml:space="preserve">HRSA </w:t>
      </w:r>
      <w:r w:rsidR="00DE1A73">
        <w:t>DoT Concept Testing</w:t>
      </w:r>
    </w:p>
    <w:p w:rsidRPr="00EF4306" w:rsidR="00962335" w:rsidP="00E743C3" w:rsidRDefault="00962335" w14:paraId="40174C2A" w14:textId="77777777"/>
    <w:p w:rsidRPr="00EF4306" w:rsidR="00E743C3" w:rsidP="00E743C3" w:rsidRDefault="00E743C3" w14:paraId="58D1BB1A" w14:textId="77777777">
      <w:pPr>
        <w:rPr>
          <w:b/>
          <w:bCs/>
          <w:i/>
          <w:iCs/>
        </w:rPr>
      </w:pPr>
      <w:r w:rsidRPr="00EF4306">
        <w:rPr>
          <w:b/>
          <w:bCs/>
          <w:i/>
          <w:iCs/>
        </w:rPr>
        <w:t xml:space="preserve">Summary of recruiting </w:t>
      </w:r>
      <w:r w:rsidRPr="00EF4306" w:rsidR="00EF4306">
        <w:rPr>
          <w:b/>
          <w:bCs/>
          <w:i/>
          <w:iCs/>
        </w:rPr>
        <w:t>specifications</w:t>
      </w:r>
    </w:p>
    <w:p w:rsidRPr="00EF4306" w:rsidR="00962335" w:rsidP="00E743C3" w:rsidRDefault="00AF2882" w14:paraId="0103B81B" w14:textId="3FC4D547">
      <w:pPr>
        <w:rPr>
          <w:b/>
          <w:bCs/>
          <w:i/>
          <w:iCs/>
        </w:rPr>
      </w:pPr>
      <w:r w:rsidRPr="00EF4306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editId="36A8EE6C" wp14:anchorId="35729AEB">
                <wp:simplePos x="0" y="0"/>
                <wp:positionH relativeFrom="column">
                  <wp:posOffset>3175</wp:posOffset>
                </wp:positionH>
                <wp:positionV relativeFrom="paragraph">
                  <wp:posOffset>189230</wp:posOffset>
                </wp:positionV>
                <wp:extent cx="6010275" cy="1637030"/>
                <wp:effectExtent l="0" t="0" r="28575" b="2032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0275" cy="1637030"/>
                        </a:xfrm>
                        <a:prstGeom prst="rect">
                          <a:avLst/>
                        </a:prstGeom>
                        <a:solidFill>
                          <a:srgbClr val="C0C0C0">
                            <a:alpha val="50999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E743C3" w:rsidR="0000290C" w:rsidP="00122D7F" w:rsidRDefault="0000290C" w14:paraId="76A50000" w14:textId="30DCB9ED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M</w:t>
                            </w:r>
                            <w:r w:rsidRPr="00E743C3">
                              <w:t>ix of men and women</w:t>
                            </w:r>
                            <w:r w:rsidR="00E60278">
                              <w:t xml:space="preserve"> (per session)</w:t>
                            </w:r>
                          </w:p>
                          <w:p w:rsidR="0000290C" w:rsidP="00122D7F" w:rsidRDefault="00E40088" w14:paraId="54F3214B" w14:textId="325C0F9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Support organ donation: m</w:t>
                            </w:r>
                            <w:r w:rsidR="00DE1A73">
                              <w:t>ix of registered organ donors and</w:t>
                            </w:r>
                            <w:r>
                              <w:t xml:space="preserve"> no</w:t>
                            </w:r>
                            <w:r w:rsidR="00214B40">
                              <w:t>n-</w:t>
                            </w:r>
                            <w:r>
                              <w:t>registered</w:t>
                            </w:r>
                            <w:r w:rsidR="00E60278">
                              <w:t xml:space="preserve"> (per session)</w:t>
                            </w:r>
                          </w:p>
                          <w:p w:rsidRPr="00E743C3" w:rsidR="0000290C" w:rsidP="00122D7F" w:rsidRDefault="0000290C" w14:paraId="0E511583" w14:textId="64B8089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Mix of educational levels</w:t>
                            </w:r>
                            <w:r w:rsidR="00E60278">
                              <w:t xml:space="preserve"> (per session)</w:t>
                            </w:r>
                          </w:p>
                          <w:p w:rsidR="00E60278" w:rsidP="00122D7F" w:rsidRDefault="00E60278" w14:paraId="078E3C20" w14:textId="23CC983A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Have desktop or laptop computer with web camera</w:t>
                            </w:r>
                          </w:p>
                          <w:p w:rsidRPr="00E743C3" w:rsidR="0000290C" w:rsidP="00122D7F" w:rsidRDefault="0000290C" w14:paraId="57B2FF35" w14:textId="77777777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Do not work in the field of market research or related to organ donation</w:t>
                            </w:r>
                          </w:p>
                          <w:p w:rsidR="00122D7F" w:rsidP="00E743C3" w:rsidRDefault="0000290C" w14:paraId="7F8B9D18" w14:textId="77777777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Ha</w:t>
                            </w:r>
                            <w:r w:rsidR="009B6B78">
                              <w:t>ve</w:t>
                            </w:r>
                            <w:r>
                              <w:t xml:space="preserve"> not</w:t>
                            </w:r>
                            <w:r w:rsidRPr="00E743C3">
                              <w:t xml:space="preserve"> been in a focus group in the past </w:t>
                            </w:r>
                            <w:r>
                              <w:t>six months</w:t>
                            </w:r>
                          </w:p>
                          <w:p w:rsidRPr="00E743C3" w:rsidR="0000290C" w:rsidP="00E743C3" w:rsidRDefault="00DE1A73" w14:paraId="4A3FC3E2" w14:textId="14F113A7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>Demographic mix of groups var</w:t>
                            </w:r>
                            <w:r w:rsidR="00E60278">
                              <w:t>ies</w:t>
                            </w:r>
                            <w:r>
                              <w:t>, see chart belo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5729AEB">
                <v:stroke joinstyle="miter"/>
                <v:path gradientshapeok="t" o:connecttype="rect"/>
              </v:shapetype>
              <v:shape id="Text Box 2" style="position:absolute;margin-left:.25pt;margin-top:14.9pt;width:473.25pt;height:128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silver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">
                <v:fill opacity="33410f"/>
                <v:textbox>
                  <w:txbxContent>
                    <w:p w:rsidRPr="00E743C3" w:rsidR="0000290C" w:rsidP="00122D7F" w:rsidRDefault="0000290C" w14:paraId="76A50000" w14:textId="30DCB9ED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M</w:t>
                      </w:r>
                      <w:r w:rsidRPr="00E743C3">
                        <w:t>ix of men and women</w:t>
                      </w:r>
                      <w:r w:rsidR="00E60278">
                        <w:t xml:space="preserve"> (per session)</w:t>
                      </w:r>
                    </w:p>
                    <w:p w:rsidR="0000290C" w:rsidP="00122D7F" w:rsidRDefault="00E40088" w14:paraId="54F3214B" w14:textId="325C0F94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Support organ donation: m</w:t>
                      </w:r>
                      <w:r w:rsidR="00DE1A73">
                        <w:t>ix of registered organ donors and</w:t>
                      </w:r>
                      <w:r>
                        <w:t xml:space="preserve"> no</w:t>
                      </w:r>
                      <w:r w:rsidR="00214B40">
                        <w:t>n-</w:t>
                      </w:r>
                      <w:r>
                        <w:t>registered</w:t>
                      </w:r>
                      <w:r w:rsidR="00E60278">
                        <w:t xml:space="preserve"> (per session)</w:t>
                      </w:r>
                    </w:p>
                    <w:p w:rsidRPr="00E743C3" w:rsidR="0000290C" w:rsidP="00122D7F" w:rsidRDefault="0000290C" w14:paraId="0E511583" w14:textId="64B80894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Mix of educational levels</w:t>
                      </w:r>
                      <w:r w:rsidR="00E60278">
                        <w:t xml:space="preserve"> (per session)</w:t>
                      </w:r>
                    </w:p>
                    <w:p w:rsidR="00E60278" w:rsidP="00122D7F" w:rsidRDefault="00E60278" w14:paraId="078E3C20" w14:textId="23CC983A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Have desktop or laptop computer with web camera</w:t>
                      </w:r>
                    </w:p>
                    <w:p w:rsidRPr="00E743C3" w:rsidR="0000290C" w:rsidP="00122D7F" w:rsidRDefault="0000290C" w14:paraId="57B2FF35" w14:textId="77777777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Do not work in the field of market research or related to organ donation</w:t>
                      </w:r>
                    </w:p>
                    <w:p w:rsidR="00122D7F" w:rsidP="00E743C3" w:rsidRDefault="0000290C" w14:paraId="7F8B9D18" w14:textId="77777777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Ha</w:t>
                      </w:r>
                      <w:r w:rsidR="009B6B78">
                        <w:t>ve</w:t>
                      </w:r>
                      <w:r>
                        <w:t xml:space="preserve"> not</w:t>
                      </w:r>
                      <w:r w:rsidRPr="00E743C3">
                        <w:t xml:space="preserve"> been in a focus group in the past </w:t>
                      </w:r>
                      <w:r>
                        <w:t>six months</w:t>
                      </w:r>
                    </w:p>
                    <w:p w:rsidRPr="00E743C3" w:rsidR="0000290C" w:rsidP="00E743C3" w:rsidRDefault="00DE1A73" w14:paraId="4A3FC3E2" w14:textId="14F113A7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>Demographic mix of groups var</w:t>
                      </w:r>
                      <w:r w:rsidR="00E60278">
                        <w:t>ies</w:t>
                      </w:r>
                      <w:r>
                        <w:t>, see chart below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962335" w:rsidP="00E743C3" w:rsidRDefault="00962335" w14:paraId="06BA8741" w14:textId="33B6B0B7"/>
    <w:p w:rsidRPr="00DE1A73" w:rsidR="00DE1A73" w:rsidP="00E743C3" w:rsidRDefault="00DE1A73" w14:paraId="02A63E57" w14:textId="47641AE2">
      <w:pPr>
        <w:rPr>
          <w:b/>
          <w:bCs/>
        </w:rPr>
      </w:pPr>
      <w:r w:rsidRPr="00DE1A73">
        <w:rPr>
          <w:b/>
          <w:bCs/>
        </w:rPr>
        <w:t>DEMOGRAPHIC MIX OF GROUPS</w:t>
      </w:r>
      <w:r>
        <w:rPr>
          <w:b/>
          <w:bCs/>
        </w:rPr>
        <w:t>:</w:t>
      </w:r>
    </w:p>
    <w:p w:rsidR="00DE1A73" w:rsidP="00E743C3" w:rsidRDefault="00DE1A73" w14:paraId="1E4563C1" w14:textId="6710A439"/>
    <w:tbl>
      <w:tblPr>
        <w:tblStyle w:val="TableProfessional"/>
        <w:tblW w:w="0" w:type="auto"/>
        <w:tblLook w:val="04A0" w:firstRow="1" w:lastRow="0" w:firstColumn="1" w:lastColumn="0" w:noHBand="0" w:noVBand="1"/>
      </w:tblPr>
      <w:tblGrid>
        <w:gridCol w:w="2963"/>
        <w:gridCol w:w="4497"/>
        <w:gridCol w:w="1884"/>
      </w:tblGrid>
      <w:tr w:rsidR="00DE1A73" w:rsidTr="00DE1A73" w14:paraId="0F943C0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65" w:type="dxa"/>
          </w:tcPr>
          <w:p w:rsidR="00DE1A73" w:rsidP="00DE1A73" w:rsidRDefault="00DE1A73" w14:paraId="52DE0AE3" w14:textId="693DC45A">
            <w:pPr>
              <w:jc w:val="center"/>
            </w:pPr>
            <w:r>
              <w:t>Group Type</w:t>
            </w:r>
          </w:p>
        </w:tc>
        <w:tc>
          <w:tcPr>
            <w:tcW w:w="4500" w:type="dxa"/>
          </w:tcPr>
          <w:p w:rsidR="00DE1A73" w:rsidP="00DE1A73" w:rsidRDefault="00DE1A73" w14:paraId="2B5489F9" w14:textId="718BE8B2">
            <w:pPr>
              <w:jc w:val="center"/>
            </w:pPr>
            <w:r>
              <w:t>Demographic Mix</w:t>
            </w:r>
          </w:p>
        </w:tc>
        <w:tc>
          <w:tcPr>
            <w:tcW w:w="1885" w:type="dxa"/>
          </w:tcPr>
          <w:p w:rsidR="00DE1A73" w:rsidP="00DE1A73" w:rsidRDefault="00DE1A73" w14:paraId="653DD153" w14:textId="7BA0AFA9">
            <w:pPr>
              <w:jc w:val="center"/>
            </w:pPr>
            <w:r>
              <w:t># of Sessions</w:t>
            </w:r>
          </w:p>
        </w:tc>
      </w:tr>
      <w:tr w:rsidR="00DE1A73" w:rsidTr="00DE1A73" w14:paraId="654DC3C9" w14:textId="77777777">
        <w:tc>
          <w:tcPr>
            <w:tcW w:w="2965" w:type="dxa"/>
          </w:tcPr>
          <w:p w:rsidR="00DE1A73" w:rsidP="00DE1A73" w:rsidRDefault="00DE1A73" w14:paraId="44CF1748" w14:textId="5C595D01">
            <w:pPr>
              <w:jc w:val="center"/>
            </w:pPr>
            <w:r>
              <w:t>General Public</w:t>
            </w:r>
          </w:p>
        </w:tc>
        <w:tc>
          <w:tcPr>
            <w:tcW w:w="4500" w:type="dxa"/>
          </w:tcPr>
          <w:p w:rsidR="00122D7F" w:rsidP="00DE1A73" w:rsidRDefault="00E60278" w14:paraId="385B52FB" w14:textId="77777777">
            <w:pPr>
              <w:jc w:val="center"/>
            </w:pPr>
            <w:r>
              <w:t xml:space="preserve">Limit </w:t>
            </w:r>
            <w:r w:rsidR="006F1815">
              <w:t>one</w:t>
            </w:r>
            <w:r>
              <w:t xml:space="preserve"> 50+ per group</w:t>
            </w:r>
          </w:p>
          <w:p w:rsidR="00DE1A73" w:rsidP="00DE1A73" w:rsidRDefault="006F1815" w14:paraId="57BCF6FA" w14:textId="7732717E">
            <w:pPr>
              <w:jc w:val="center"/>
            </w:pPr>
            <w:r>
              <w:t xml:space="preserve">Limit three </w:t>
            </w:r>
            <w:r w:rsidR="00E40088">
              <w:t>W</w:t>
            </w:r>
            <w:r>
              <w:t xml:space="preserve">hite per group (aim for </w:t>
            </w:r>
            <w:r w:rsidR="006D1671">
              <w:t xml:space="preserve">a </w:t>
            </w:r>
            <w:r>
              <w:t>mix of ethnicities with other spots</w:t>
            </w:r>
            <w:r w:rsidR="00B36B5A">
              <w:t>; include at least one Asian, Native Hawaiian/Other Pacific Islander, or American Indian/Alaska Native per group</w:t>
            </w:r>
            <w:r>
              <w:t xml:space="preserve">) </w:t>
            </w:r>
          </w:p>
        </w:tc>
        <w:tc>
          <w:tcPr>
            <w:tcW w:w="1885" w:type="dxa"/>
          </w:tcPr>
          <w:p w:rsidR="00DE1A73" w:rsidP="00DE1A73" w:rsidRDefault="00DE1A73" w14:paraId="075BBC26" w14:textId="4FF7A33B">
            <w:pPr>
              <w:jc w:val="center"/>
            </w:pPr>
            <w:r>
              <w:t>4</w:t>
            </w:r>
          </w:p>
        </w:tc>
      </w:tr>
      <w:tr w:rsidR="00DE1A73" w:rsidTr="00DE1A73" w14:paraId="0945CEA0" w14:textId="77777777">
        <w:tc>
          <w:tcPr>
            <w:tcW w:w="2965" w:type="dxa"/>
          </w:tcPr>
          <w:p w:rsidR="00DE1A73" w:rsidP="00DE1A73" w:rsidRDefault="00DE1A73" w14:paraId="735CE8E2" w14:textId="35D9E2C4">
            <w:pPr>
              <w:jc w:val="center"/>
            </w:pPr>
            <w:r>
              <w:t>Adults aged 50+</w:t>
            </w:r>
          </w:p>
        </w:tc>
        <w:tc>
          <w:tcPr>
            <w:tcW w:w="4500" w:type="dxa"/>
          </w:tcPr>
          <w:p w:rsidR="00DE1A73" w:rsidP="00DE1A73" w:rsidRDefault="006F1815" w14:paraId="4E5F1166" w14:textId="2D3482CA">
            <w:pPr>
              <w:jc w:val="center"/>
            </w:pPr>
            <w:r>
              <w:t xml:space="preserve">Limit three </w:t>
            </w:r>
            <w:r w:rsidR="00E40088">
              <w:t>W</w:t>
            </w:r>
            <w:r>
              <w:t xml:space="preserve">hite per group (aim for </w:t>
            </w:r>
            <w:r w:rsidR="006D1671">
              <w:t xml:space="preserve">a </w:t>
            </w:r>
            <w:r>
              <w:t>mix of ethnicities with other spots)</w:t>
            </w:r>
          </w:p>
        </w:tc>
        <w:tc>
          <w:tcPr>
            <w:tcW w:w="1885" w:type="dxa"/>
          </w:tcPr>
          <w:p w:rsidR="00DE1A73" w:rsidP="00DE1A73" w:rsidRDefault="00DE1A73" w14:paraId="302B5417" w14:textId="6A3DDE15">
            <w:pPr>
              <w:jc w:val="center"/>
            </w:pPr>
            <w:r>
              <w:t>2</w:t>
            </w:r>
          </w:p>
        </w:tc>
      </w:tr>
      <w:tr w:rsidR="00DE1A73" w:rsidTr="00DE1A73" w14:paraId="0D25BAD9" w14:textId="77777777">
        <w:tc>
          <w:tcPr>
            <w:tcW w:w="2965" w:type="dxa"/>
          </w:tcPr>
          <w:p w:rsidR="00DE1A73" w:rsidP="00DE1A73" w:rsidRDefault="00DE1A73" w14:paraId="5614828D" w14:textId="264FB2C3">
            <w:pPr>
              <w:jc w:val="center"/>
            </w:pPr>
            <w:r>
              <w:t>Black or African American</w:t>
            </w:r>
          </w:p>
        </w:tc>
        <w:tc>
          <w:tcPr>
            <w:tcW w:w="4500" w:type="dxa"/>
          </w:tcPr>
          <w:p w:rsidR="00DE1A73" w:rsidP="00DE1A73" w:rsidRDefault="006F1815" w14:paraId="6BE13E6D" w14:textId="73CDECFC">
            <w:pPr>
              <w:jc w:val="center"/>
            </w:pPr>
            <w:r>
              <w:t xml:space="preserve">All </w:t>
            </w:r>
            <w:r w:rsidR="00E40088">
              <w:t>Black</w:t>
            </w:r>
            <w:r w:rsidR="00214B40">
              <w:t xml:space="preserve"> or </w:t>
            </w:r>
            <w:r>
              <w:t>African American</w:t>
            </w:r>
          </w:p>
        </w:tc>
        <w:tc>
          <w:tcPr>
            <w:tcW w:w="1885" w:type="dxa"/>
          </w:tcPr>
          <w:p w:rsidR="00DE1A73" w:rsidP="00DE1A73" w:rsidRDefault="00DE1A73" w14:paraId="3B24C852" w14:textId="627DA8B0">
            <w:pPr>
              <w:jc w:val="center"/>
            </w:pPr>
            <w:r>
              <w:t>2</w:t>
            </w:r>
          </w:p>
        </w:tc>
      </w:tr>
      <w:tr w:rsidR="00DE1A73" w:rsidTr="00DE1A73" w14:paraId="2103C15B" w14:textId="77777777">
        <w:tc>
          <w:tcPr>
            <w:tcW w:w="2965" w:type="dxa"/>
          </w:tcPr>
          <w:p w:rsidR="00DE1A73" w:rsidP="00DE1A73" w:rsidRDefault="00DE1A73" w14:paraId="7B7DCE20" w14:textId="0C05A780">
            <w:pPr>
              <w:jc w:val="center"/>
            </w:pPr>
            <w:r>
              <w:t>Spanish-dominant Latino</w:t>
            </w:r>
          </w:p>
        </w:tc>
        <w:tc>
          <w:tcPr>
            <w:tcW w:w="4500" w:type="dxa"/>
          </w:tcPr>
          <w:p w:rsidR="00695BD7" w:rsidP="00DE1A73" w:rsidRDefault="006F1815" w14:paraId="30D593D6" w14:textId="77777777">
            <w:pPr>
              <w:jc w:val="center"/>
            </w:pPr>
            <w:r>
              <w:t>All Spanish-dominant Latino (screener to be administered in Spanish)</w:t>
            </w:r>
          </w:p>
          <w:p w:rsidR="00DE1A73" w:rsidP="00DE1A73" w:rsidRDefault="00CB563D" w14:paraId="2459A3C7" w14:textId="7D1F3232">
            <w:pPr>
              <w:jc w:val="center"/>
            </w:pPr>
            <w:r>
              <w:t>Limit one 50+ per group</w:t>
            </w:r>
          </w:p>
        </w:tc>
        <w:tc>
          <w:tcPr>
            <w:tcW w:w="1885" w:type="dxa"/>
          </w:tcPr>
          <w:p w:rsidR="00DE1A73" w:rsidP="00DE1A73" w:rsidRDefault="00DE1A73" w14:paraId="1DECD067" w14:textId="09BD58B5">
            <w:pPr>
              <w:jc w:val="center"/>
            </w:pPr>
            <w:r>
              <w:t>2</w:t>
            </w:r>
          </w:p>
        </w:tc>
      </w:tr>
    </w:tbl>
    <w:p w:rsidRPr="00EF4306" w:rsidR="00DE1A73" w:rsidP="00E743C3" w:rsidRDefault="00DE1A73" w14:paraId="590BFF8F" w14:textId="77777777"/>
    <w:p w:rsidRPr="00DE1A73" w:rsidR="00E743C3" w:rsidP="00E743C3" w:rsidRDefault="00E743C3" w14:paraId="3CE378DE" w14:textId="45961C67">
      <w:pPr>
        <w:rPr>
          <w:i/>
          <w:iCs/>
        </w:rPr>
      </w:pPr>
      <w:r w:rsidRPr="00DE1A73">
        <w:rPr>
          <w:i/>
          <w:iCs/>
        </w:rPr>
        <w:t xml:space="preserve">(RECRUIT </w:t>
      </w:r>
      <w:r w:rsidRPr="00DE1A73" w:rsidR="00DE1A73">
        <w:rPr>
          <w:i/>
          <w:iCs/>
        </w:rPr>
        <w:t>6</w:t>
      </w:r>
      <w:r w:rsidRPr="00DE1A73" w:rsidR="004F4A7E">
        <w:rPr>
          <w:i/>
          <w:iCs/>
        </w:rPr>
        <w:t xml:space="preserve"> PER GROUP</w:t>
      </w:r>
      <w:r w:rsidRPr="00DE1A73" w:rsidR="00DE1A73">
        <w:rPr>
          <w:i/>
          <w:iCs/>
        </w:rPr>
        <w:t xml:space="preserve"> TO SEAT 4 TO </w:t>
      </w:r>
      <w:r w:rsidR="00F009C5">
        <w:rPr>
          <w:i/>
          <w:iCs/>
        </w:rPr>
        <w:t>6</w:t>
      </w:r>
      <w:r w:rsidRPr="00DE1A73">
        <w:rPr>
          <w:i/>
          <w:iCs/>
        </w:rPr>
        <w:t>)</w:t>
      </w:r>
    </w:p>
    <w:p w:rsidRPr="00EF4306" w:rsidR="00962335" w:rsidP="00E743C3" w:rsidRDefault="00962335" w14:paraId="7DA0C116" w14:textId="77777777"/>
    <w:p w:rsidRPr="00EF4306" w:rsidR="00E743C3" w:rsidP="00E743C3" w:rsidRDefault="00E743C3" w14:paraId="1B1C68D3" w14:textId="5216DB9C">
      <w:r w:rsidRPr="00EF4306">
        <w:t xml:space="preserve">1. </w:t>
      </w:r>
      <w:r w:rsidRPr="00EF4306" w:rsidR="00243D88">
        <w:t xml:space="preserve">Thank you for your interest in this </w:t>
      </w:r>
      <w:r w:rsidR="008006B2">
        <w:t>project</w:t>
      </w:r>
      <w:r w:rsidRPr="00EF4306" w:rsidR="00243D88">
        <w:t>. We are recruiting people to attend a</w:t>
      </w:r>
      <w:r w:rsidR="00DE1A73">
        <w:t xml:space="preserve">n online </w:t>
      </w:r>
      <w:r w:rsidRPr="00EF4306" w:rsidR="00243D88">
        <w:t xml:space="preserve">focus group that will take place </w:t>
      </w:r>
      <w:r w:rsidR="00122D7F">
        <w:t xml:space="preserve">on [date] at </w:t>
      </w:r>
      <w:r w:rsidR="00122D7F">
        <w:lastRenderedPageBreak/>
        <w:t>[time]</w:t>
      </w:r>
      <w:r w:rsidRPr="00EF4306" w:rsidR="00243D88">
        <w:t xml:space="preserve">. </w:t>
      </w:r>
      <w:r w:rsidRPr="00EF4306" w:rsidR="00B40209">
        <w:t>All participants will be paid $</w:t>
      </w:r>
      <w:r w:rsidR="00DE1A73">
        <w:t>__</w:t>
      </w:r>
      <w:r w:rsidRPr="00EF4306" w:rsidR="00B40209">
        <w:t xml:space="preserve"> for their time. </w:t>
      </w:r>
      <w:r w:rsidRPr="00EF4306" w:rsidR="00243D88">
        <w:t>If you are eligible for the study, would you be interested in participating</w:t>
      </w:r>
      <w:r w:rsidRPr="00EF4306">
        <w:t>?</w:t>
      </w:r>
    </w:p>
    <w:p w:rsidRPr="00EF4306" w:rsidR="00E743C3" w:rsidP="00243D88" w:rsidRDefault="00E743C3" w14:paraId="2BEE15A2" w14:textId="77777777">
      <w:pPr>
        <w:numPr>
          <w:ilvl w:val="0"/>
          <w:numId w:val="1"/>
        </w:numPr>
      </w:pPr>
      <w:r w:rsidRPr="00EF4306">
        <w:t>Yes</w:t>
      </w:r>
    </w:p>
    <w:p w:rsidRPr="00EF4306" w:rsidR="00E743C3" w:rsidP="00243D88" w:rsidRDefault="00E743C3" w14:paraId="67C0BD6B" w14:textId="77777777">
      <w:pPr>
        <w:numPr>
          <w:ilvl w:val="0"/>
          <w:numId w:val="1"/>
        </w:numPr>
      </w:pPr>
      <w:r w:rsidRPr="00EF4306">
        <w:t>No (THANK AND END)</w:t>
      </w:r>
    </w:p>
    <w:p w:rsidRPr="00EF4306" w:rsidR="00243D88" w:rsidP="00E743C3" w:rsidRDefault="00243D88" w14:paraId="682F9C58" w14:textId="77777777">
      <w:pPr>
        <w:rPr>
          <w:i/>
          <w:iCs/>
        </w:rPr>
      </w:pPr>
    </w:p>
    <w:p w:rsidRPr="00EF4306" w:rsidR="00C01496" w:rsidP="00774689" w:rsidRDefault="00C01496" w14:paraId="305BF9BA" w14:textId="1CB28BF1">
      <w:pPr>
        <w:rPr>
          <w:iCs/>
        </w:rPr>
      </w:pPr>
      <w:r w:rsidRPr="00EF4306">
        <w:rPr>
          <w:iCs/>
        </w:rPr>
        <w:t xml:space="preserve">2. </w:t>
      </w:r>
      <w:r w:rsidRPr="00AF6D06" w:rsidR="00AF6D06">
        <w:rPr>
          <w:iCs/>
        </w:rPr>
        <w:t xml:space="preserve">To begin, thinking about organ donation, do you </w:t>
      </w:r>
      <w:r w:rsidR="00214B40">
        <w:rPr>
          <w:iCs/>
        </w:rPr>
        <w:t>s</w:t>
      </w:r>
      <w:r w:rsidRPr="00AF6D06" w:rsidR="00AF6D06">
        <w:rPr>
          <w:iCs/>
        </w:rPr>
        <w:t>trongly support, support, oppose, or strongly oppose organ donation?</w:t>
      </w:r>
    </w:p>
    <w:p w:rsidR="00C01496" w:rsidP="00C01496" w:rsidRDefault="00774689" w14:paraId="53882F4F" w14:textId="77777777">
      <w:pPr>
        <w:numPr>
          <w:ilvl w:val="0"/>
          <w:numId w:val="13"/>
        </w:numPr>
      </w:pPr>
      <w:r>
        <w:t>Strongly suppor</w:t>
      </w:r>
      <w:r w:rsidR="00294DB1">
        <w:t>t</w:t>
      </w:r>
    </w:p>
    <w:p w:rsidR="00774689" w:rsidP="00774689" w:rsidRDefault="00774689" w14:paraId="2A8BC244" w14:textId="77777777">
      <w:pPr>
        <w:numPr>
          <w:ilvl w:val="0"/>
          <w:numId w:val="13"/>
        </w:numPr>
      </w:pPr>
      <w:r>
        <w:t>Support</w:t>
      </w:r>
    </w:p>
    <w:p w:rsidRPr="00EF4306" w:rsidR="00774689" w:rsidP="00C01496" w:rsidRDefault="00774689" w14:paraId="4EA87901" w14:textId="77777777">
      <w:pPr>
        <w:numPr>
          <w:ilvl w:val="0"/>
          <w:numId w:val="13"/>
        </w:numPr>
      </w:pPr>
      <w:r>
        <w:t>Oppose (THANK AND END)</w:t>
      </w:r>
    </w:p>
    <w:p w:rsidRPr="00EF4306" w:rsidR="00C01496" w:rsidP="00C01496" w:rsidRDefault="00774689" w14:paraId="3036EE16" w14:textId="77777777">
      <w:pPr>
        <w:numPr>
          <w:ilvl w:val="0"/>
          <w:numId w:val="13"/>
        </w:numPr>
      </w:pPr>
      <w:r>
        <w:t>Strongly Oppose</w:t>
      </w:r>
      <w:r w:rsidRPr="00EF4306" w:rsidR="00C01496">
        <w:t xml:space="preserve"> (THANK AND END)</w:t>
      </w:r>
    </w:p>
    <w:p w:rsidRPr="00EF4306" w:rsidR="00C01496" w:rsidP="00C01496" w:rsidRDefault="00C01496" w14:paraId="465889D9" w14:textId="77777777"/>
    <w:p w:rsidRPr="00EF4306" w:rsidR="00C01496" w:rsidP="00C01496" w:rsidRDefault="00C01496" w14:paraId="4DAD2B17" w14:textId="77777777">
      <w:pPr>
        <w:rPr>
          <w:iCs/>
        </w:rPr>
      </w:pPr>
      <w:r w:rsidRPr="00EF4306">
        <w:rPr>
          <w:iCs/>
        </w:rPr>
        <w:t xml:space="preserve">3. </w:t>
      </w:r>
      <w:r w:rsidRPr="00AF6D06" w:rsidR="00AF6D06">
        <w:rPr>
          <w:iCs/>
        </w:rPr>
        <w:t>Are you a registered organ donor, either by registering on your driver’s license, a donor card, or an organ donor registry?</w:t>
      </w:r>
    </w:p>
    <w:p w:rsidRPr="00EF4306" w:rsidR="00161585" w:rsidP="00161585" w:rsidRDefault="00161585" w14:paraId="075AE25B" w14:textId="1638AB1A">
      <w:pPr>
        <w:numPr>
          <w:ilvl w:val="0"/>
          <w:numId w:val="14"/>
        </w:numPr>
      </w:pPr>
      <w:r>
        <w:t>Yes</w:t>
      </w:r>
    </w:p>
    <w:p w:rsidRPr="00DE1A73" w:rsidR="00DE1A73" w:rsidP="00DE1A73" w:rsidRDefault="00774689" w14:paraId="68D114AB" w14:textId="77777777">
      <w:pPr>
        <w:numPr>
          <w:ilvl w:val="0"/>
          <w:numId w:val="14"/>
        </w:numPr>
        <w:rPr>
          <w:i/>
          <w:iCs/>
        </w:rPr>
      </w:pPr>
      <w:r>
        <w:t>No</w:t>
      </w:r>
    </w:p>
    <w:p w:rsidRPr="00DE1A73" w:rsidR="00DE1A73" w:rsidP="00DE1A73" w:rsidRDefault="00DE1A73" w14:paraId="12EE9FBD" w14:textId="40C447C1">
      <w:pPr>
        <w:rPr>
          <w:i/>
          <w:iCs/>
        </w:rPr>
      </w:pPr>
      <w:r w:rsidRPr="00DE1A73">
        <w:rPr>
          <w:i/>
          <w:iCs/>
        </w:rPr>
        <w:t xml:space="preserve">Recruit a </w:t>
      </w:r>
      <w:r w:rsidR="00E60278">
        <w:rPr>
          <w:i/>
          <w:iCs/>
        </w:rPr>
        <w:t xml:space="preserve">50:50 </w:t>
      </w:r>
      <w:r w:rsidRPr="00DE1A73">
        <w:rPr>
          <w:i/>
          <w:iCs/>
        </w:rPr>
        <w:t>mix (3 registered and 3 not registered per group).</w:t>
      </w:r>
    </w:p>
    <w:p w:rsidRPr="00EF4306" w:rsidR="00072887" w:rsidP="00072887" w:rsidRDefault="00072887" w14:paraId="5BB45208" w14:textId="77777777">
      <w:pPr>
        <w:ind w:left="1440"/>
      </w:pPr>
    </w:p>
    <w:p w:rsidRPr="00EF4306" w:rsidR="00E60278" w:rsidP="00E60278" w:rsidRDefault="00E60278" w14:paraId="67EBA7BA" w14:textId="14B1ACEC">
      <w:r>
        <w:t>4</w:t>
      </w:r>
      <w:r w:rsidRPr="00EF4306">
        <w:t xml:space="preserve">. </w:t>
      </w:r>
      <w:r>
        <w:t>The session will be conducted online. Which of the following do you have access to? Please select all that apply.</w:t>
      </w:r>
    </w:p>
    <w:p w:rsidR="00E60278" w:rsidP="00E60278" w:rsidRDefault="00E60278" w14:paraId="568E82E7" w14:textId="17D57296">
      <w:pPr>
        <w:numPr>
          <w:ilvl w:val="0"/>
          <w:numId w:val="30"/>
        </w:numPr>
      </w:pPr>
      <w:r>
        <w:t>A smartphone with a built-in camera</w:t>
      </w:r>
    </w:p>
    <w:p w:rsidR="00E60278" w:rsidP="00E60278" w:rsidRDefault="00E60278" w14:paraId="3440CD2F" w14:textId="77777777">
      <w:pPr>
        <w:numPr>
          <w:ilvl w:val="0"/>
          <w:numId w:val="30"/>
        </w:numPr>
      </w:pPr>
      <w:r>
        <w:t>A tablet with a built-in camera</w:t>
      </w:r>
    </w:p>
    <w:p w:rsidR="00E60278" w:rsidP="00E60278" w:rsidRDefault="00E60278" w14:paraId="350C41D1" w14:textId="77777777">
      <w:pPr>
        <w:numPr>
          <w:ilvl w:val="0"/>
          <w:numId w:val="30"/>
        </w:numPr>
      </w:pPr>
      <w:r>
        <w:lastRenderedPageBreak/>
        <w:t>A desktop or laptop computer, with no camera</w:t>
      </w:r>
    </w:p>
    <w:p w:rsidRPr="00EF4306" w:rsidR="00E60278" w:rsidP="00E60278" w:rsidRDefault="00E60278" w14:paraId="3245BC2E" w14:textId="7675DBD1">
      <w:pPr>
        <w:numPr>
          <w:ilvl w:val="0"/>
          <w:numId w:val="30"/>
        </w:numPr>
      </w:pPr>
      <w:r>
        <w:t>A desktop or laptop computer, with a built-in or attached web camera (REQUIRED)</w:t>
      </w:r>
    </w:p>
    <w:p w:rsidRPr="00E60278" w:rsidR="00E60278" w:rsidP="00E60278" w:rsidRDefault="00E60278" w14:paraId="3850EE9A" w14:textId="77777777">
      <w:pPr>
        <w:rPr>
          <w:i/>
          <w:iCs/>
        </w:rPr>
      </w:pPr>
      <w:r>
        <w:rPr>
          <w:i/>
          <w:iCs/>
        </w:rPr>
        <w:t>If no desktop or laptop with a camera, THANK AND END</w:t>
      </w:r>
      <w:r w:rsidRPr="00E60278">
        <w:rPr>
          <w:i/>
          <w:iCs/>
        </w:rPr>
        <w:t>.</w:t>
      </w:r>
    </w:p>
    <w:p w:rsidR="00E60278" w:rsidP="00E743C3" w:rsidRDefault="00E60278" w14:paraId="5F811ECA" w14:textId="78E39612"/>
    <w:p w:rsidR="00695BD7" w:rsidP="00E743C3" w:rsidRDefault="00695BD7" w14:paraId="4E011BC3" w14:textId="07EC6A42">
      <w:r>
        <w:t xml:space="preserve">5. Please think of a recent TV show, movie, or book you have enjoyed. What did you like about it? ____________________________________________________ </w:t>
      </w:r>
    </w:p>
    <w:p w:rsidR="00695BD7" w:rsidP="00E743C3" w:rsidRDefault="00695BD7" w14:paraId="13B524FF" w14:textId="176A4459">
      <w:r>
        <w:t xml:space="preserve">[ARTICULATION SCREEN: If </w:t>
      </w:r>
      <w:r w:rsidR="006D1671">
        <w:t xml:space="preserve">the </w:t>
      </w:r>
      <w:r>
        <w:t>participant</w:t>
      </w:r>
      <w:r w:rsidR="001B544F">
        <w:t xml:space="preserve"> gives </w:t>
      </w:r>
      <w:r w:rsidR="006D1671">
        <w:t xml:space="preserve">an </w:t>
      </w:r>
      <w:r w:rsidR="001B544F">
        <w:t>overly short or incoherent answer, THANK AND END. IF UNSURE, HOLD]</w:t>
      </w:r>
    </w:p>
    <w:p w:rsidR="00695BD7" w:rsidP="00E743C3" w:rsidRDefault="00695BD7" w14:paraId="6C812689" w14:textId="77777777"/>
    <w:p w:rsidRPr="00EF4306" w:rsidR="00E743C3" w:rsidP="00E743C3" w:rsidRDefault="001B544F" w14:paraId="2FBBEBA7" w14:textId="095E78E2">
      <w:r>
        <w:t>6</w:t>
      </w:r>
      <w:r w:rsidRPr="00EF4306" w:rsidR="00E743C3">
        <w:t xml:space="preserve">. </w:t>
      </w:r>
      <w:r w:rsidRPr="00EF4306" w:rsidR="00C01496">
        <w:t>Now</w:t>
      </w:r>
      <w:r w:rsidRPr="00EF4306" w:rsidR="00E743C3">
        <w:t xml:space="preserve">, I need to ask you </w:t>
      </w:r>
      <w:r w:rsidR="006D1671">
        <w:t xml:space="preserve">for </w:t>
      </w:r>
      <w:r w:rsidRPr="00EF4306" w:rsidR="00E743C3">
        <w:t>some basic information. Which category best describes your age?</w:t>
      </w:r>
    </w:p>
    <w:p w:rsidRPr="00EF4306" w:rsidR="00E743C3" w:rsidP="00243D88" w:rsidRDefault="00E743C3" w14:paraId="574C2AFA" w14:textId="77777777">
      <w:pPr>
        <w:numPr>
          <w:ilvl w:val="0"/>
          <w:numId w:val="3"/>
        </w:numPr>
      </w:pPr>
      <w:r w:rsidRPr="00EF4306">
        <w:t xml:space="preserve">Under </w:t>
      </w:r>
      <w:r w:rsidRPr="00EF4306" w:rsidR="00243D88">
        <w:t>2</w:t>
      </w:r>
      <w:r w:rsidR="007E5585">
        <w:t>1</w:t>
      </w:r>
      <w:r w:rsidRPr="00EF4306">
        <w:t xml:space="preserve"> (THANK AND END)</w:t>
      </w:r>
    </w:p>
    <w:p w:rsidRPr="00EF4306" w:rsidR="00E743C3" w:rsidP="00243D88" w:rsidRDefault="00243D88" w14:paraId="20199356" w14:textId="77777777">
      <w:pPr>
        <w:numPr>
          <w:ilvl w:val="0"/>
          <w:numId w:val="3"/>
        </w:numPr>
      </w:pPr>
      <w:r w:rsidRPr="00EF4306">
        <w:t>2</w:t>
      </w:r>
      <w:r w:rsidR="007E5585">
        <w:t>1</w:t>
      </w:r>
      <w:r w:rsidRPr="00EF4306" w:rsidR="00E743C3">
        <w:t>–</w:t>
      </w:r>
      <w:r w:rsidRPr="00EF4306">
        <w:t>35</w:t>
      </w:r>
    </w:p>
    <w:p w:rsidRPr="00EF4306" w:rsidR="00E743C3" w:rsidP="00243D88" w:rsidRDefault="00243D88" w14:paraId="10360DE8" w14:textId="77777777">
      <w:pPr>
        <w:numPr>
          <w:ilvl w:val="0"/>
          <w:numId w:val="3"/>
        </w:numPr>
      </w:pPr>
      <w:r w:rsidRPr="00EF4306">
        <w:t>36</w:t>
      </w:r>
      <w:r w:rsidRPr="00EF4306" w:rsidR="00E743C3">
        <w:t>–</w:t>
      </w:r>
      <w:r w:rsidR="004A4D79">
        <w:t>49</w:t>
      </w:r>
    </w:p>
    <w:p w:rsidRPr="00EF4306" w:rsidR="00E743C3" w:rsidP="00243D88" w:rsidRDefault="00243D88" w14:paraId="04C03196" w14:textId="77777777">
      <w:pPr>
        <w:numPr>
          <w:ilvl w:val="0"/>
          <w:numId w:val="3"/>
        </w:numPr>
      </w:pPr>
      <w:r w:rsidRPr="00EF4306">
        <w:t>5</w:t>
      </w:r>
      <w:r w:rsidR="004A4D79">
        <w:t>0</w:t>
      </w:r>
      <w:r w:rsidRPr="00EF4306" w:rsidR="00E743C3">
        <w:t>–</w:t>
      </w:r>
      <w:r w:rsidR="004A4D79">
        <w:t>6</w:t>
      </w:r>
      <w:r w:rsidRPr="00EF4306">
        <w:t>5</w:t>
      </w:r>
    </w:p>
    <w:p w:rsidRPr="004F4A7E" w:rsidR="004F4A7E" w:rsidP="00E743C3" w:rsidRDefault="004A4D79" w14:paraId="5C3AF2B9" w14:textId="6A3A9D39">
      <w:pPr>
        <w:numPr>
          <w:ilvl w:val="0"/>
          <w:numId w:val="3"/>
        </w:numPr>
        <w:rPr>
          <w:i/>
          <w:iCs/>
        </w:rPr>
      </w:pPr>
      <w:r>
        <w:t>6</w:t>
      </w:r>
      <w:r w:rsidRPr="00EF4306" w:rsidR="00243D88">
        <w:t>6</w:t>
      </w:r>
      <w:r w:rsidRPr="00EF4306" w:rsidR="00E743C3">
        <w:t xml:space="preserve"> or older</w:t>
      </w:r>
      <w:r w:rsidR="00E60278">
        <w:t xml:space="preserve"> (</w:t>
      </w:r>
      <w:r w:rsidR="00CB563D">
        <w:t>THANK AND END</w:t>
      </w:r>
      <w:r w:rsidR="00E60278">
        <w:t>)</w:t>
      </w:r>
    </w:p>
    <w:p w:rsidRPr="004F4A7E" w:rsidR="00E743C3" w:rsidP="004F4A7E" w:rsidRDefault="00243D88" w14:paraId="5C7E9BFD" w14:textId="77777777">
      <w:pPr>
        <w:rPr>
          <w:i/>
          <w:iCs/>
        </w:rPr>
      </w:pPr>
      <w:r w:rsidRPr="004F4A7E">
        <w:rPr>
          <w:i/>
          <w:iCs/>
        </w:rPr>
        <w:t>Recruit a mix of ages</w:t>
      </w:r>
      <w:r w:rsidRPr="004F4A7E" w:rsidR="00E743C3">
        <w:rPr>
          <w:i/>
          <w:iCs/>
        </w:rPr>
        <w:t>.</w:t>
      </w:r>
    </w:p>
    <w:p w:rsidRPr="00EF4306" w:rsidR="00962335" w:rsidP="00E743C3" w:rsidRDefault="00962335" w14:paraId="003331A0" w14:textId="77777777"/>
    <w:p w:rsidRPr="00EF4306" w:rsidR="00E743C3" w:rsidP="004A4D79" w:rsidRDefault="001B544F" w14:paraId="47036C24" w14:textId="744A8386">
      <w:pPr>
        <w:keepNext/>
      </w:pPr>
      <w:r>
        <w:lastRenderedPageBreak/>
        <w:t>7</w:t>
      </w:r>
      <w:r w:rsidRPr="00EF4306" w:rsidR="00E743C3">
        <w:t xml:space="preserve">. What is the highest grade you have completed in school? </w:t>
      </w:r>
      <w:r w:rsidRPr="00EF4306" w:rsidR="00243D88">
        <w:t>[</w:t>
      </w:r>
      <w:r w:rsidRPr="00EF4306" w:rsidR="00A20C92">
        <w:t>READ LIST IF NECESSARY</w:t>
      </w:r>
      <w:r w:rsidRPr="00EF4306" w:rsidR="00243D88">
        <w:t>]</w:t>
      </w:r>
    </w:p>
    <w:p w:rsidRPr="00EF4306" w:rsidR="00E743C3" w:rsidP="00243D88" w:rsidRDefault="00E743C3" w14:paraId="69587094" w14:textId="77777777">
      <w:pPr>
        <w:numPr>
          <w:ilvl w:val="0"/>
          <w:numId w:val="6"/>
        </w:numPr>
      </w:pPr>
      <w:r w:rsidRPr="00EF4306">
        <w:t>8th grade or less</w:t>
      </w:r>
    </w:p>
    <w:p w:rsidRPr="00EF4306" w:rsidR="00E743C3" w:rsidP="00243D88" w:rsidRDefault="00E743C3" w14:paraId="00E3BB48" w14:textId="77777777">
      <w:pPr>
        <w:numPr>
          <w:ilvl w:val="0"/>
          <w:numId w:val="6"/>
        </w:numPr>
      </w:pPr>
      <w:r w:rsidRPr="00EF4306">
        <w:t>Some high school (grades 9, 10, or 11)</w:t>
      </w:r>
    </w:p>
    <w:p w:rsidRPr="00EF4306" w:rsidR="00E743C3" w:rsidP="00243D88" w:rsidRDefault="00243D88" w14:paraId="3B9460A5" w14:textId="77777777">
      <w:pPr>
        <w:numPr>
          <w:ilvl w:val="0"/>
          <w:numId w:val="6"/>
        </w:numPr>
      </w:pPr>
      <w:r w:rsidRPr="00EF4306">
        <w:t xml:space="preserve">High school graduate or </w:t>
      </w:r>
      <w:r w:rsidRPr="00EF4306" w:rsidR="00E743C3">
        <w:t>GED (High school equivalency)</w:t>
      </w:r>
    </w:p>
    <w:p w:rsidRPr="00EF4306" w:rsidR="00E743C3" w:rsidP="00243D88" w:rsidRDefault="00E743C3" w14:paraId="464C6937" w14:textId="77777777">
      <w:pPr>
        <w:numPr>
          <w:ilvl w:val="0"/>
          <w:numId w:val="6"/>
        </w:numPr>
      </w:pPr>
      <w:r w:rsidRPr="00EF4306">
        <w:t>Some college/2-year college/technical school/associate degree</w:t>
      </w:r>
    </w:p>
    <w:p w:rsidRPr="00EF4306" w:rsidR="00E743C3" w:rsidP="00243D88" w:rsidRDefault="00E743C3" w14:paraId="7C6D4F06" w14:textId="5072E8BB">
      <w:pPr>
        <w:numPr>
          <w:ilvl w:val="0"/>
          <w:numId w:val="6"/>
        </w:numPr>
      </w:pPr>
      <w:r w:rsidRPr="00EF4306">
        <w:t>College graduate</w:t>
      </w:r>
      <w:r w:rsidR="00E60278">
        <w:t xml:space="preserve"> (MAX 2</w:t>
      </w:r>
      <w:r w:rsidR="00122D7F">
        <w:t>-3</w:t>
      </w:r>
      <w:r w:rsidR="00E60278">
        <w:t xml:space="preserve"> PER GROUP)</w:t>
      </w:r>
    </w:p>
    <w:p w:rsidRPr="00EF4306" w:rsidR="00E743C3" w:rsidP="00243D88" w:rsidRDefault="00E743C3" w14:paraId="087D968A" w14:textId="7D3A4C99">
      <w:pPr>
        <w:numPr>
          <w:ilvl w:val="0"/>
          <w:numId w:val="6"/>
        </w:numPr>
      </w:pPr>
      <w:r w:rsidRPr="00EF4306">
        <w:t>Some graduate school/post-graduate degree</w:t>
      </w:r>
      <w:r w:rsidR="00E60278">
        <w:t xml:space="preserve"> (MAX </w:t>
      </w:r>
      <w:r w:rsidR="00122D7F">
        <w:t>0-</w:t>
      </w:r>
      <w:r w:rsidR="00E60278">
        <w:t>1 PER GROUP)</w:t>
      </w:r>
    </w:p>
    <w:p w:rsidRPr="00EF4306" w:rsidR="00E743C3" w:rsidP="00E743C3" w:rsidRDefault="00243D88" w14:paraId="5504DB43" w14:textId="201AE2ED">
      <w:pPr>
        <w:rPr>
          <w:i/>
          <w:iCs/>
        </w:rPr>
      </w:pPr>
      <w:r w:rsidRPr="00EF4306">
        <w:rPr>
          <w:i/>
          <w:iCs/>
        </w:rPr>
        <w:t>Recruit a mix of education levels</w:t>
      </w:r>
      <w:r w:rsidR="006F1815">
        <w:rPr>
          <w:i/>
          <w:iCs/>
        </w:rPr>
        <w:t>, but limit college education</w:t>
      </w:r>
      <w:r w:rsidR="00122D7F">
        <w:rPr>
          <w:i/>
          <w:iCs/>
        </w:rPr>
        <w:t>+</w:t>
      </w:r>
      <w:r w:rsidR="006F1815">
        <w:rPr>
          <w:i/>
          <w:iCs/>
        </w:rPr>
        <w:t xml:space="preserve"> to 3 per group</w:t>
      </w:r>
      <w:r w:rsidRPr="00EF4306">
        <w:rPr>
          <w:i/>
          <w:iCs/>
        </w:rPr>
        <w:t>.</w:t>
      </w:r>
    </w:p>
    <w:p w:rsidRPr="00EF4306" w:rsidR="00962335" w:rsidP="00E743C3" w:rsidRDefault="00962335" w14:paraId="365C7CD8" w14:textId="77777777"/>
    <w:p w:rsidRPr="00EF4306" w:rsidR="00E743C3" w:rsidP="00E743C3" w:rsidRDefault="001B544F" w14:paraId="152E4CB4" w14:textId="695AEB96">
      <w:r>
        <w:t>8</w:t>
      </w:r>
      <w:r w:rsidRPr="00EF4306" w:rsidR="00E743C3">
        <w:t>.</w:t>
      </w:r>
      <w:r w:rsidRPr="00EF4306" w:rsidR="00962335">
        <w:t xml:space="preserve"> </w:t>
      </w:r>
      <w:r w:rsidRPr="00EF4306" w:rsidR="00E743C3">
        <w:t>We want to make sure we represent different ethnic and racial groups in our study.</w:t>
      </w:r>
      <w:r w:rsidRPr="00EF4306" w:rsidR="00962335">
        <w:t xml:space="preserve"> </w:t>
      </w:r>
      <w:r w:rsidRPr="00EF4306" w:rsidR="00E743C3">
        <w:t>Would</w:t>
      </w:r>
      <w:r w:rsidRPr="00EF4306" w:rsidR="00962335">
        <w:t xml:space="preserve"> </w:t>
      </w:r>
      <w:r w:rsidRPr="00EF4306" w:rsidR="00810247">
        <w:t>you describe yourself as</w:t>
      </w:r>
      <w:r w:rsidR="00695BD7">
        <w:t xml:space="preserve"> (please select all that apply):</w:t>
      </w:r>
    </w:p>
    <w:p w:rsidRPr="00EF4306" w:rsidR="00072887" w:rsidP="00072887" w:rsidRDefault="00072887" w14:paraId="2C414DE3" w14:textId="7CE4D060">
      <w:pPr>
        <w:numPr>
          <w:ilvl w:val="0"/>
          <w:numId w:val="28"/>
        </w:numPr>
      </w:pPr>
      <w:r w:rsidRPr="00EF4306">
        <w:t>Whi</w:t>
      </w:r>
      <w:r>
        <w:t>te</w:t>
      </w:r>
    </w:p>
    <w:p w:rsidRPr="00EF4306" w:rsidR="002C08E2" w:rsidP="002C08E2" w:rsidRDefault="002C08E2" w14:paraId="6055D5A7" w14:textId="77777777">
      <w:pPr>
        <w:numPr>
          <w:ilvl w:val="0"/>
          <w:numId w:val="28"/>
        </w:numPr>
      </w:pPr>
      <w:r w:rsidRPr="00EF4306">
        <w:t>Black or African American</w:t>
      </w:r>
    </w:p>
    <w:p w:rsidRPr="00EF4306" w:rsidR="002C08E2" w:rsidP="002C08E2" w:rsidRDefault="002C08E2" w14:paraId="57F25FDA" w14:textId="77777777">
      <w:pPr>
        <w:numPr>
          <w:ilvl w:val="0"/>
          <w:numId w:val="28"/>
        </w:numPr>
      </w:pPr>
      <w:r w:rsidRPr="00EF4306">
        <w:t>Asian</w:t>
      </w:r>
    </w:p>
    <w:p w:rsidRPr="00EF4306" w:rsidR="002C08E2" w:rsidP="002C08E2" w:rsidRDefault="002C08E2" w14:paraId="08541586" w14:textId="77777777">
      <w:pPr>
        <w:numPr>
          <w:ilvl w:val="0"/>
          <w:numId w:val="28"/>
        </w:numPr>
      </w:pPr>
      <w:r w:rsidRPr="00EF4306">
        <w:t>Native Hawaiian or Other Pacific Islander</w:t>
      </w:r>
    </w:p>
    <w:p w:rsidR="004A4D79" w:rsidP="004A4D79" w:rsidRDefault="00E743C3" w14:paraId="1CCA7BAA" w14:textId="77777777">
      <w:pPr>
        <w:numPr>
          <w:ilvl w:val="0"/>
          <w:numId w:val="28"/>
        </w:numPr>
      </w:pPr>
      <w:r w:rsidRPr="00EF4306">
        <w:t>Hispan</w:t>
      </w:r>
      <w:r w:rsidRPr="00EF4306" w:rsidR="00243D88">
        <w:t>ic or Latino/Latina</w:t>
      </w:r>
    </w:p>
    <w:p w:rsidRPr="00EF4306" w:rsidR="00E743C3" w:rsidP="002C08E2" w:rsidRDefault="00E743C3" w14:paraId="1EF6F543" w14:textId="77777777">
      <w:pPr>
        <w:numPr>
          <w:ilvl w:val="0"/>
          <w:numId w:val="28"/>
        </w:numPr>
      </w:pPr>
      <w:r w:rsidRPr="00EF4306">
        <w:lastRenderedPageBreak/>
        <w:t>American Indian or Alaskan Native</w:t>
      </w:r>
    </w:p>
    <w:p w:rsidRPr="00EF4306" w:rsidR="00E743C3" w:rsidP="00E743C3" w:rsidRDefault="00DE1A73" w14:paraId="032BD047" w14:textId="691011BF">
      <w:pPr>
        <w:rPr>
          <w:i/>
          <w:iCs/>
        </w:rPr>
      </w:pPr>
      <w:r>
        <w:rPr>
          <w:i/>
          <w:iCs/>
        </w:rPr>
        <w:t>Requirements vary per group.</w:t>
      </w:r>
      <w:r w:rsidR="006F1815">
        <w:rPr>
          <w:i/>
          <w:iCs/>
        </w:rPr>
        <w:t xml:space="preserve"> See chart.</w:t>
      </w:r>
    </w:p>
    <w:p w:rsidR="002C08E2" w:rsidP="00E743C3" w:rsidRDefault="002C08E2" w14:paraId="42E1EB77" w14:textId="488E62AC">
      <w:pPr>
        <w:rPr>
          <w:iCs/>
        </w:rPr>
      </w:pPr>
    </w:p>
    <w:p w:rsidRPr="00EF4306" w:rsidR="002D2E05" w:rsidP="002D2E05" w:rsidRDefault="001B544F" w14:paraId="50B2FFA2" w14:textId="56045264">
      <w:r>
        <w:t>9</w:t>
      </w:r>
      <w:r w:rsidRPr="00EF4306" w:rsidR="002D2E05">
        <w:t xml:space="preserve">. </w:t>
      </w:r>
      <w:r w:rsidR="00CB563D">
        <w:t>What is your gender</w:t>
      </w:r>
      <w:r w:rsidR="002D2E05">
        <w:t>?</w:t>
      </w:r>
      <w:r w:rsidR="00F009C5">
        <w:t xml:space="preserve"> ASK OPEN:</w:t>
      </w:r>
      <w:r w:rsidRPr="00EF4306" w:rsidR="00F009C5">
        <w:t xml:space="preserve"> ___________________</w:t>
      </w:r>
    </w:p>
    <w:p w:rsidRPr="00EF4306" w:rsidR="002D2E05" w:rsidP="002D2E05" w:rsidRDefault="002D2E05" w14:paraId="7512ABCF" w14:textId="77777777">
      <w:pPr>
        <w:numPr>
          <w:ilvl w:val="0"/>
          <w:numId w:val="5"/>
        </w:numPr>
      </w:pPr>
      <w:r w:rsidRPr="00EF4306">
        <w:t>Male</w:t>
      </w:r>
    </w:p>
    <w:p w:rsidR="002D2E05" w:rsidP="002D2E05" w:rsidRDefault="002D2E05" w14:paraId="68561FC1" w14:textId="5C7A054C">
      <w:pPr>
        <w:numPr>
          <w:ilvl w:val="0"/>
          <w:numId w:val="5"/>
        </w:numPr>
      </w:pPr>
      <w:r w:rsidRPr="00EF4306">
        <w:t>Female</w:t>
      </w:r>
    </w:p>
    <w:p w:rsidR="002D2E05" w:rsidP="002D2E05" w:rsidRDefault="00CB563D" w14:paraId="502A1B1C" w14:textId="415BB042">
      <w:pPr>
        <w:numPr>
          <w:ilvl w:val="0"/>
          <w:numId w:val="5"/>
        </w:numPr>
      </w:pPr>
      <w:r>
        <w:t>Transgender</w:t>
      </w:r>
    </w:p>
    <w:p w:rsidRPr="00EF4306" w:rsidR="002D2E05" w:rsidP="002D2E05" w:rsidRDefault="002D2E05" w14:paraId="727D2D2D" w14:textId="10D7AEDB">
      <w:pPr>
        <w:numPr>
          <w:ilvl w:val="0"/>
          <w:numId w:val="5"/>
        </w:numPr>
      </w:pPr>
      <w:r>
        <w:t>Something else</w:t>
      </w:r>
    </w:p>
    <w:p w:rsidRPr="001B544F" w:rsidR="002D2E05" w:rsidP="002D2E05" w:rsidRDefault="002D2E05" w14:paraId="51256765" w14:textId="05148315">
      <w:pPr>
        <w:rPr>
          <w:i/>
          <w:iCs/>
        </w:rPr>
      </w:pPr>
      <w:r>
        <w:rPr>
          <w:i/>
          <w:iCs/>
        </w:rPr>
        <w:t>Aim for</w:t>
      </w:r>
      <w:r w:rsidRPr="006F1815">
        <w:rPr>
          <w:i/>
          <w:iCs/>
        </w:rPr>
        <w:t xml:space="preserve"> mix</w:t>
      </w:r>
      <w:r>
        <w:rPr>
          <w:i/>
          <w:iCs/>
        </w:rPr>
        <w:t xml:space="preserve"> per group</w:t>
      </w:r>
      <w:r w:rsidRPr="006F1815">
        <w:rPr>
          <w:i/>
          <w:iCs/>
        </w:rPr>
        <w:t>.</w:t>
      </w:r>
    </w:p>
    <w:p w:rsidRPr="00EF4306" w:rsidR="002D2E05" w:rsidP="00E743C3" w:rsidRDefault="002D2E05" w14:paraId="196C4364" w14:textId="77777777">
      <w:pPr>
        <w:rPr>
          <w:iCs/>
        </w:rPr>
      </w:pPr>
    </w:p>
    <w:p w:rsidRPr="00EF4306" w:rsidR="00A20C92" w:rsidP="00E743C3" w:rsidRDefault="001B544F" w14:paraId="70130C7F" w14:textId="5F9227FA">
      <w:r>
        <w:t>10</w:t>
      </w:r>
      <w:r w:rsidRPr="00EF4306" w:rsidR="00A20C92">
        <w:t>. What is your present occupation?</w:t>
      </w:r>
      <w:r w:rsidR="00E60278">
        <w:t xml:space="preserve"> ASK OPEN:</w:t>
      </w:r>
      <w:r w:rsidRPr="00EF4306" w:rsidR="00A20C92">
        <w:t xml:space="preserve"> ___________________</w:t>
      </w:r>
    </w:p>
    <w:p w:rsidRPr="00EF4306" w:rsidR="00E743C3" w:rsidP="00A20C92" w:rsidRDefault="00436E41" w14:paraId="25D353EF" w14:textId="77777777">
      <w:pPr>
        <w:numPr>
          <w:ilvl w:val="0"/>
          <w:numId w:val="18"/>
        </w:numPr>
      </w:pPr>
      <w:r>
        <w:t>Related to organ donation</w:t>
      </w:r>
      <w:r w:rsidRPr="00EF4306" w:rsidR="00A20C92">
        <w:t xml:space="preserve"> (THANK AND END)</w:t>
      </w:r>
    </w:p>
    <w:p w:rsidR="00A5177A" w:rsidP="00A5177A" w:rsidRDefault="00196D30" w14:paraId="3747AB9A" w14:textId="77777777">
      <w:pPr>
        <w:numPr>
          <w:ilvl w:val="0"/>
          <w:numId w:val="18"/>
        </w:numPr>
      </w:pPr>
      <w:r>
        <w:t>Related to m</w:t>
      </w:r>
      <w:r w:rsidRPr="00EF4306" w:rsidR="00A20C92">
        <w:t>arket research (THANK AND END)</w:t>
      </w:r>
    </w:p>
    <w:p w:rsidRPr="00EF4306" w:rsidR="00D122F0" w:rsidP="00A20C92" w:rsidRDefault="00D122F0" w14:paraId="538EFA20" w14:textId="77777777">
      <w:pPr>
        <w:numPr>
          <w:ilvl w:val="0"/>
          <w:numId w:val="18"/>
        </w:numPr>
      </w:pPr>
      <w:r w:rsidRPr="00EF4306">
        <w:t>All others</w:t>
      </w:r>
    </w:p>
    <w:p w:rsidRPr="00EF4306" w:rsidR="00962335" w:rsidP="00E743C3" w:rsidRDefault="00962335" w14:paraId="2F1E8CE5" w14:textId="77777777"/>
    <w:p w:rsidRPr="00EF4306" w:rsidR="00E743C3" w:rsidP="00E743C3" w:rsidRDefault="002D2E05" w14:paraId="420FFCEA" w14:textId="27875CBE">
      <w:r>
        <w:t>1</w:t>
      </w:r>
      <w:r w:rsidR="001B544F">
        <w:t>1</w:t>
      </w:r>
      <w:r w:rsidRPr="00EF4306" w:rsidR="00E743C3">
        <w:t>. Have you ever participated in a focus group or been paid to be part of a discussion group?</w:t>
      </w:r>
    </w:p>
    <w:p w:rsidRPr="00EF4306" w:rsidR="00E743C3" w:rsidP="00A20C92" w:rsidRDefault="00E743C3" w14:paraId="7A668109" w14:textId="77777777">
      <w:pPr>
        <w:numPr>
          <w:ilvl w:val="0"/>
          <w:numId w:val="21"/>
        </w:numPr>
      </w:pPr>
      <w:r w:rsidRPr="00EF4306">
        <w:t>Yes</w:t>
      </w:r>
    </w:p>
    <w:p w:rsidRPr="00EF4306" w:rsidR="00E743C3" w:rsidP="00A20C92" w:rsidRDefault="00E743C3" w14:paraId="497122EA" w14:textId="531FBB0A">
      <w:pPr>
        <w:numPr>
          <w:ilvl w:val="0"/>
          <w:numId w:val="21"/>
        </w:numPr>
      </w:pPr>
      <w:r w:rsidRPr="00EF4306">
        <w:t xml:space="preserve">No (SKIP TO </w:t>
      </w:r>
      <w:r w:rsidRPr="00EF4306" w:rsidR="00A20C92">
        <w:t>Q</w:t>
      </w:r>
      <w:r w:rsidRPr="00EF4306">
        <w:t>1</w:t>
      </w:r>
      <w:r w:rsidR="001B544F">
        <w:t>3</w:t>
      </w:r>
      <w:r w:rsidRPr="00EF4306">
        <w:t>)</w:t>
      </w:r>
    </w:p>
    <w:p w:rsidRPr="00EF4306" w:rsidR="00962335" w:rsidP="00E743C3" w:rsidRDefault="00962335" w14:paraId="14555389" w14:textId="77777777"/>
    <w:p w:rsidRPr="00EF4306" w:rsidR="00E743C3" w:rsidP="00E743C3" w:rsidRDefault="00E60278" w14:paraId="28727128" w14:textId="48F0FFB2">
      <w:r>
        <w:lastRenderedPageBreak/>
        <w:t>1</w:t>
      </w:r>
      <w:r w:rsidR="001B544F">
        <w:t>2</w:t>
      </w:r>
      <w:r w:rsidRPr="00EF4306" w:rsidR="00E743C3">
        <w:t xml:space="preserve">. How recently did you participate in </w:t>
      </w:r>
      <w:r w:rsidRPr="00EF4306" w:rsidR="00D122F0">
        <w:t>this</w:t>
      </w:r>
      <w:r w:rsidRPr="00EF4306" w:rsidR="00E743C3">
        <w:t xml:space="preserve"> focus group</w:t>
      </w:r>
      <w:r w:rsidRPr="00EF4306" w:rsidR="00D122F0">
        <w:t xml:space="preserve"> or discussion group</w:t>
      </w:r>
      <w:r w:rsidRPr="00EF4306" w:rsidR="00E743C3">
        <w:t>?</w:t>
      </w:r>
      <w:r>
        <w:t xml:space="preserve"> ASK OPEN:</w:t>
      </w:r>
      <w:r w:rsidRPr="00EF4306">
        <w:t xml:space="preserve"> ___________________</w:t>
      </w:r>
    </w:p>
    <w:p w:rsidRPr="00EF4306" w:rsidR="00E743C3" w:rsidP="00A20C92" w:rsidRDefault="00E743C3" w14:paraId="496BE2D3" w14:textId="77777777">
      <w:pPr>
        <w:numPr>
          <w:ilvl w:val="0"/>
          <w:numId w:val="24"/>
        </w:numPr>
      </w:pPr>
      <w:r w:rsidRPr="00EF4306">
        <w:t xml:space="preserve">Within the past </w:t>
      </w:r>
      <w:r w:rsidRPr="00EF4306" w:rsidR="00C01496">
        <w:t>six months</w:t>
      </w:r>
      <w:r w:rsidRPr="00EF4306">
        <w:t xml:space="preserve"> (THANK AND END)</w:t>
      </w:r>
    </w:p>
    <w:p w:rsidRPr="00EF4306" w:rsidR="00962335" w:rsidP="00E743C3" w:rsidRDefault="00E743C3" w14:paraId="4AE98395" w14:textId="77777777">
      <w:pPr>
        <w:numPr>
          <w:ilvl w:val="0"/>
          <w:numId w:val="24"/>
        </w:numPr>
      </w:pPr>
      <w:r w:rsidRPr="00EF4306">
        <w:t xml:space="preserve">More than </w:t>
      </w:r>
      <w:r w:rsidRPr="00EF4306" w:rsidR="00C01496">
        <w:t>six months</w:t>
      </w:r>
      <w:r w:rsidRPr="00EF4306">
        <w:t xml:space="preserve"> ago</w:t>
      </w:r>
    </w:p>
    <w:p w:rsidR="00AA0C37" w:rsidP="00E743C3" w:rsidRDefault="00AA0C37" w14:paraId="7B69B72E" w14:textId="77777777"/>
    <w:p w:rsidRPr="00EF4306" w:rsidR="00E743C3" w:rsidP="00E743C3" w:rsidRDefault="00E743C3" w14:paraId="21A54790" w14:textId="479ED9C3">
      <w:r w:rsidRPr="00EF4306">
        <w:t>1</w:t>
      </w:r>
      <w:r w:rsidR="001B544F">
        <w:t>3</w:t>
      </w:r>
      <w:r w:rsidRPr="00EF4306">
        <w:t>.</w:t>
      </w:r>
      <w:r w:rsidRPr="00EF4306" w:rsidR="00962335">
        <w:t xml:space="preserve"> </w:t>
      </w:r>
      <w:r w:rsidRPr="00EF4306" w:rsidR="00A20C92">
        <w:t xml:space="preserve">Thank you. </w:t>
      </w:r>
      <w:r w:rsidRPr="00EF4306">
        <w:t xml:space="preserve">We are conducting an informal group discussion </w:t>
      </w:r>
      <w:r w:rsidRPr="00EF4306" w:rsidR="00A20C92">
        <w:t xml:space="preserve">on issues related to </w:t>
      </w:r>
      <w:r w:rsidR="00436E41">
        <w:t>organ donation</w:t>
      </w:r>
      <w:r w:rsidRPr="00EF4306">
        <w:t>, and your views would be</w:t>
      </w:r>
      <w:r w:rsidRPr="00EF4306" w:rsidR="00962335">
        <w:t xml:space="preserve"> </w:t>
      </w:r>
      <w:r w:rsidRPr="00EF4306">
        <w:t xml:space="preserve">valuable in helping us better understand this </w:t>
      </w:r>
      <w:r w:rsidRPr="00EF4306" w:rsidR="00A20C92">
        <w:t>issue</w:t>
      </w:r>
      <w:r w:rsidRPr="00EF4306">
        <w:t xml:space="preserve">. The discussion will take </w:t>
      </w:r>
      <w:r w:rsidR="00695BD7">
        <w:t xml:space="preserve">place </w:t>
      </w:r>
      <w:r w:rsidR="00E60278">
        <w:t>on</w:t>
      </w:r>
      <w:r w:rsidR="00436E41">
        <w:t xml:space="preserve"> [date] at [time].</w:t>
      </w:r>
      <w:r w:rsidRPr="00EF4306">
        <w:t xml:space="preserve"> The discussion will last </w:t>
      </w:r>
      <w:r w:rsidR="00DE1A73">
        <w:t>90 minutes</w:t>
      </w:r>
      <w:r w:rsidRPr="00EF4306">
        <w:t>, and there</w:t>
      </w:r>
      <w:r w:rsidRPr="00EF4306" w:rsidR="00962335">
        <w:t xml:space="preserve"> </w:t>
      </w:r>
      <w:r w:rsidRPr="00EF4306">
        <w:t>will be no attempt to sell you anything</w:t>
      </w:r>
      <w:r w:rsidR="0000290C">
        <w:t xml:space="preserve"> or convince you to register as a</w:t>
      </w:r>
      <w:r w:rsidR="00B91048">
        <w:t>n organ</w:t>
      </w:r>
      <w:r w:rsidR="0000290C">
        <w:t xml:space="preserve"> donor</w:t>
      </w:r>
      <w:r w:rsidRPr="00EF4306">
        <w:t>.</w:t>
      </w:r>
      <w:r w:rsidRPr="00EF4306" w:rsidR="00962335">
        <w:t xml:space="preserve"> </w:t>
      </w:r>
      <w:r w:rsidRPr="00EF4306">
        <w:t>We are simply interested in your opinions.</w:t>
      </w:r>
      <w:r w:rsidRPr="00EF4306" w:rsidR="00962335">
        <w:t xml:space="preserve"> </w:t>
      </w:r>
      <w:r w:rsidRPr="00EF4306">
        <w:t>We will</w:t>
      </w:r>
      <w:r w:rsidRPr="00EF4306" w:rsidR="00962335">
        <w:t xml:space="preserve"> </w:t>
      </w:r>
      <w:r w:rsidRPr="00EF4306">
        <w:t>pay you $</w:t>
      </w:r>
      <w:r w:rsidR="00DE1A73">
        <w:t>___</w:t>
      </w:r>
      <w:r w:rsidRPr="00EF4306" w:rsidR="00962335">
        <w:t xml:space="preserve"> </w:t>
      </w:r>
      <w:r w:rsidRPr="00EF4306">
        <w:t>as a way of thanking you for participating.</w:t>
      </w:r>
      <w:r w:rsidRPr="00EF4306" w:rsidR="00962335">
        <w:t xml:space="preserve"> </w:t>
      </w:r>
      <w:r w:rsidRPr="00EF4306">
        <w:t>Would you be interested in attending?</w:t>
      </w:r>
    </w:p>
    <w:p w:rsidRPr="00EF4306" w:rsidR="00E743C3" w:rsidP="00A20C92" w:rsidRDefault="00E743C3" w14:paraId="5CB72FDC" w14:textId="77777777">
      <w:pPr>
        <w:numPr>
          <w:ilvl w:val="0"/>
          <w:numId w:val="27"/>
        </w:numPr>
      </w:pPr>
      <w:r w:rsidRPr="00EF4306">
        <w:t>No (THANK AND END)</w:t>
      </w:r>
    </w:p>
    <w:p w:rsidRPr="00EF4306" w:rsidR="00E743C3" w:rsidP="00A20C92" w:rsidRDefault="00A20C92" w14:paraId="7AB3EEDF" w14:textId="77777777">
      <w:pPr>
        <w:numPr>
          <w:ilvl w:val="0"/>
          <w:numId w:val="27"/>
        </w:numPr>
      </w:pPr>
      <w:r w:rsidRPr="00EF4306">
        <w:t>Yes</w:t>
      </w:r>
    </w:p>
    <w:p w:rsidR="00E60278" w:rsidP="00E743C3" w:rsidRDefault="00E60278" w14:paraId="77B36484" w14:textId="77777777"/>
    <w:p w:rsidRPr="00EF4306" w:rsidR="00A20C92" w:rsidP="00E743C3" w:rsidRDefault="00A20C92" w14:paraId="2095F84C" w14:textId="1FE95CD1">
      <w:r w:rsidRPr="00EF4306">
        <w:t>1</w:t>
      </w:r>
      <w:r w:rsidR="001B544F">
        <w:t>4</w:t>
      </w:r>
      <w:r w:rsidRPr="00EF4306">
        <w:t xml:space="preserve">. Great! We would like to send you a </w:t>
      </w:r>
      <w:r w:rsidRPr="00EF4306" w:rsidR="00643483">
        <w:t>message</w:t>
      </w:r>
      <w:r w:rsidRPr="00EF4306">
        <w:t xml:space="preserve"> to confirm your participation</w:t>
      </w:r>
      <w:r w:rsidRPr="00EF4306" w:rsidR="00643483">
        <w:t xml:space="preserve"> in this study, and </w:t>
      </w:r>
      <w:r w:rsidR="00436E41">
        <w:t xml:space="preserve">we </w:t>
      </w:r>
      <w:r w:rsidRPr="00EF4306" w:rsidR="00643483">
        <w:t xml:space="preserve">will also call you the </w:t>
      </w:r>
      <w:r w:rsidRPr="00EF4306" w:rsidR="00D122F0">
        <w:t>day</w:t>
      </w:r>
      <w:r w:rsidRPr="00EF4306" w:rsidR="00643483">
        <w:t xml:space="preserve"> before to remind you. Can you please provide me with </w:t>
      </w:r>
      <w:r w:rsidRPr="00EF4306" w:rsidR="00D122F0">
        <w:t xml:space="preserve">your </w:t>
      </w:r>
      <w:r w:rsidRPr="00EF4306" w:rsidR="00643483">
        <w:t>…?</w:t>
      </w:r>
    </w:p>
    <w:p w:rsidRPr="00EF4306" w:rsidR="00E743C3" w:rsidP="00E743C3" w:rsidRDefault="00E743C3" w14:paraId="346336A7" w14:textId="77777777">
      <w:r w:rsidRPr="00EF4306">
        <w:t>NAME:</w:t>
      </w:r>
    </w:p>
    <w:p w:rsidRPr="00EF4306" w:rsidR="00E743C3" w:rsidP="00E743C3" w:rsidRDefault="00643483" w14:paraId="5D34839A" w14:textId="77777777">
      <w:r w:rsidRPr="00EF4306">
        <w:t>E-MAIL ADDRESS</w:t>
      </w:r>
      <w:r w:rsidRPr="00EF4306" w:rsidR="00E743C3">
        <w:t>:</w:t>
      </w:r>
    </w:p>
    <w:p w:rsidRPr="00EF4306" w:rsidR="00B40209" w:rsidP="00E743C3" w:rsidRDefault="00E743C3" w14:paraId="42A98A1B" w14:textId="77777777">
      <w:r w:rsidRPr="00EF4306">
        <w:t>PHONE NO:</w:t>
      </w:r>
    </w:p>
    <w:p w:rsidRPr="00EF4306" w:rsidR="00B40209" w:rsidP="00E743C3" w:rsidRDefault="00B40209" w14:paraId="7D23FB81" w14:textId="7299ABAC">
      <w:r w:rsidRPr="00EF4306">
        <w:lastRenderedPageBreak/>
        <w:t xml:space="preserve">** </w:t>
      </w:r>
      <w:r w:rsidRPr="00EF4306" w:rsidR="006D1671">
        <w:t>Double</w:t>
      </w:r>
      <w:r w:rsidR="006D1671">
        <w:t>-</w:t>
      </w:r>
      <w:r w:rsidRPr="00EF4306">
        <w:t xml:space="preserve">check </w:t>
      </w:r>
      <w:r w:rsidR="006D1671">
        <w:t xml:space="preserve">the </w:t>
      </w:r>
      <w:r w:rsidRPr="00EF4306">
        <w:t xml:space="preserve">spelling of </w:t>
      </w:r>
      <w:r w:rsidR="006D1671">
        <w:t xml:space="preserve">the </w:t>
      </w:r>
      <w:r w:rsidRPr="00EF4306">
        <w:t>name and read back phone and e-mail to confirm **</w:t>
      </w:r>
    </w:p>
    <w:p w:rsidRPr="00EF4306" w:rsidR="00962335" w:rsidP="00E743C3" w:rsidRDefault="00962335" w14:paraId="687491ED" w14:textId="77777777"/>
    <w:p w:rsidRPr="00EF4306" w:rsidR="00643483" w:rsidP="00E743C3" w:rsidRDefault="00643483" w14:paraId="5B0F19EC" w14:textId="02305DBA">
      <w:r w:rsidRPr="00EF4306">
        <w:t>1</w:t>
      </w:r>
      <w:r w:rsidR="001B544F">
        <w:t>5</w:t>
      </w:r>
      <w:r w:rsidRPr="00EF4306">
        <w:t xml:space="preserve">. It is very important that you let us know right away if you will </w:t>
      </w:r>
      <w:r w:rsidRPr="00EF4306">
        <w:rPr>
          <w:b/>
        </w:rPr>
        <w:t>not</w:t>
      </w:r>
      <w:r w:rsidRPr="00EF4306">
        <w:t xml:space="preserve"> be able to attend </w:t>
      </w:r>
      <w:r w:rsidRPr="00EF4306" w:rsidR="00D122F0">
        <w:t xml:space="preserve">this discussion </w:t>
      </w:r>
      <w:r w:rsidRPr="00EF4306">
        <w:t xml:space="preserve">so that we may have time to find a replacement. Will you call us at </w:t>
      </w:r>
      <w:r w:rsidR="00436E41">
        <w:t>[phone]</w:t>
      </w:r>
      <w:r w:rsidRPr="00EF4306">
        <w:t xml:space="preserve"> if for some reason you cannot attend? [WAIT FOR </w:t>
      </w:r>
      <w:r w:rsidRPr="00EF4306" w:rsidR="00D122F0">
        <w:t xml:space="preserve">AN </w:t>
      </w:r>
      <w:r w:rsidRPr="00EF4306">
        <w:t>ANSWER]</w:t>
      </w:r>
    </w:p>
    <w:p w:rsidRPr="00EF4306" w:rsidR="00ED1226" w:rsidP="00E743C3" w:rsidRDefault="00ED1226" w14:paraId="6D6250FE" w14:textId="77777777"/>
    <w:p w:rsidRPr="00695BD7" w:rsidR="00071406" w:rsidP="00695BD7" w:rsidRDefault="00E743C3" w14:paraId="6FCA0D71" w14:textId="2EAD9E0C">
      <w:pPr>
        <w:jc w:val="center"/>
        <w:rPr>
          <w:b/>
          <w:bCs/>
        </w:rPr>
      </w:pPr>
      <w:r w:rsidRPr="00695BD7">
        <w:rPr>
          <w:b/>
          <w:bCs/>
        </w:rPr>
        <w:t>Thank you for your time and for agreeing to participate.</w:t>
      </w:r>
    </w:p>
    <w:sectPr w:rsidRPr="00695BD7" w:rsidR="00071406" w:rsidSect="00962335">
      <w:footerReference w:type="even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FEA5DF" w14:textId="77777777" w:rsidR="003D460A" w:rsidRDefault="003D460A">
      <w:r>
        <w:separator/>
      </w:r>
    </w:p>
  </w:endnote>
  <w:endnote w:type="continuationSeparator" w:id="0">
    <w:p w14:paraId="449C1A01" w14:textId="77777777" w:rsidR="003D460A" w:rsidRDefault="003D46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17AD88" w14:textId="77777777" w:rsidR="0000290C" w:rsidRDefault="0000290C" w:rsidP="00C663E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6933A4" w14:textId="77777777" w:rsidR="0000290C" w:rsidRDefault="0000290C" w:rsidP="0096233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4011BD" w14:textId="3AEC968F" w:rsidR="0000290C" w:rsidRDefault="0000290C" w:rsidP="00C663E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81B1F">
      <w:rPr>
        <w:rStyle w:val="PageNumber"/>
        <w:noProof/>
      </w:rPr>
      <w:t>1</w:t>
    </w:r>
    <w:r>
      <w:rPr>
        <w:rStyle w:val="PageNumber"/>
      </w:rPr>
      <w:fldChar w:fldCharType="end"/>
    </w:r>
  </w:p>
  <w:p w14:paraId="5DF56722" w14:textId="77777777" w:rsidR="0000290C" w:rsidRDefault="0000290C" w:rsidP="0096233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37AA23" w14:textId="77777777" w:rsidR="003D460A" w:rsidRDefault="003D460A">
      <w:r>
        <w:separator/>
      </w:r>
    </w:p>
  </w:footnote>
  <w:footnote w:type="continuationSeparator" w:id="0">
    <w:p w14:paraId="7B1FA66A" w14:textId="77777777" w:rsidR="003D460A" w:rsidRDefault="003D46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E30A8"/>
    <w:multiLevelType w:val="hybridMultilevel"/>
    <w:tmpl w:val="B3A41124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D90907"/>
    <w:multiLevelType w:val="hybridMultilevel"/>
    <w:tmpl w:val="07CC742C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2D172F"/>
    <w:multiLevelType w:val="hybridMultilevel"/>
    <w:tmpl w:val="584A62B6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CD70A1"/>
    <w:multiLevelType w:val="hybridMultilevel"/>
    <w:tmpl w:val="31D40C8C"/>
    <w:lvl w:ilvl="0" w:tplc="CB86539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7804B0"/>
    <w:multiLevelType w:val="multilevel"/>
    <w:tmpl w:val="3132AD04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85C25F2"/>
    <w:multiLevelType w:val="hybridMultilevel"/>
    <w:tmpl w:val="C3A62886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92011FE"/>
    <w:multiLevelType w:val="multilevel"/>
    <w:tmpl w:val="3132AD04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992289D"/>
    <w:multiLevelType w:val="hybridMultilevel"/>
    <w:tmpl w:val="B2281C60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DAD1E89"/>
    <w:multiLevelType w:val="multilevel"/>
    <w:tmpl w:val="07CC742C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FE66817"/>
    <w:multiLevelType w:val="hybridMultilevel"/>
    <w:tmpl w:val="019E58E8"/>
    <w:lvl w:ilvl="0" w:tplc="00F64F7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19F17AD"/>
    <w:multiLevelType w:val="hybridMultilevel"/>
    <w:tmpl w:val="92F8B70A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2D57CEC"/>
    <w:multiLevelType w:val="hybridMultilevel"/>
    <w:tmpl w:val="6D8AA012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35945E4"/>
    <w:multiLevelType w:val="hybridMultilevel"/>
    <w:tmpl w:val="3132AD04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7DE691E">
      <w:start w:val="1"/>
      <w:numFmt w:val="upperLetter"/>
      <w:lvlText w:val="%3.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8C67D93"/>
    <w:multiLevelType w:val="hybridMultilevel"/>
    <w:tmpl w:val="A9E066BE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9944A6B"/>
    <w:multiLevelType w:val="hybridMultilevel"/>
    <w:tmpl w:val="62F25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A4325F"/>
    <w:multiLevelType w:val="hybridMultilevel"/>
    <w:tmpl w:val="06E6F53C"/>
    <w:lvl w:ilvl="0" w:tplc="1D00C89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F3B177B"/>
    <w:multiLevelType w:val="hybridMultilevel"/>
    <w:tmpl w:val="E5D23110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067285B"/>
    <w:multiLevelType w:val="hybridMultilevel"/>
    <w:tmpl w:val="A32C5CF8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0AF53F4"/>
    <w:multiLevelType w:val="multilevel"/>
    <w:tmpl w:val="E5D23110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3D47EB0"/>
    <w:multiLevelType w:val="hybridMultilevel"/>
    <w:tmpl w:val="6D8AA012"/>
    <w:lvl w:ilvl="0" w:tplc="FFFFFFFF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C425F09"/>
    <w:multiLevelType w:val="multilevel"/>
    <w:tmpl w:val="5BA2B23E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D511221"/>
    <w:multiLevelType w:val="hybridMultilevel"/>
    <w:tmpl w:val="6EBCA64C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0135128"/>
    <w:multiLevelType w:val="hybridMultilevel"/>
    <w:tmpl w:val="289A08CE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798CB3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5C4216B"/>
    <w:multiLevelType w:val="hybridMultilevel"/>
    <w:tmpl w:val="7DF0E034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58A6A19"/>
    <w:multiLevelType w:val="multilevel"/>
    <w:tmpl w:val="2D86D74A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DE56443"/>
    <w:multiLevelType w:val="hybridMultilevel"/>
    <w:tmpl w:val="EF483164"/>
    <w:lvl w:ilvl="0" w:tplc="17743A92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F4119B4"/>
    <w:multiLevelType w:val="hybridMultilevel"/>
    <w:tmpl w:val="A0626BCE"/>
    <w:lvl w:ilvl="0" w:tplc="A8FAF3A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BD230A6"/>
    <w:multiLevelType w:val="hybridMultilevel"/>
    <w:tmpl w:val="FC700A60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F1E0F99"/>
    <w:multiLevelType w:val="hybridMultilevel"/>
    <w:tmpl w:val="1C8EC252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0E1396C"/>
    <w:multiLevelType w:val="hybridMultilevel"/>
    <w:tmpl w:val="5BA2B23E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C3F5CE9"/>
    <w:multiLevelType w:val="hybridMultilevel"/>
    <w:tmpl w:val="2D86D74A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</w:num>
  <w:num w:numId="2">
    <w:abstractNumId w:val="26"/>
  </w:num>
  <w:num w:numId="3">
    <w:abstractNumId w:val="3"/>
  </w:num>
  <w:num w:numId="4">
    <w:abstractNumId w:val="15"/>
  </w:num>
  <w:num w:numId="5">
    <w:abstractNumId w:val="22"/>
  </w:num>
  <w:num w:numId="6">
    <w:abstractNumId w:val="21"/>
  </w:num>
  <w:num w:numId="7">
    <w:abstractNumId w:val="9"/>
  </w:num>
  <w:num w:numId="8">
    <w:abstractNumId w:val="12"/>
  </w:num>
  <w:num w:numId="9">
    <w:abstractNumId w:val="4"/>
  </w:num>
  <w:num w:numId="10">
    <w:abstractNumId w:val="0"/>
  </w:num>
  <w:num w:numId="11">
    <w:abstractNumId w:val="6"/>
  </w:num>
  <w:num w:numId="12">
    <w:abstractNumId w:val="27"/>
  </w:num>
  <w:num w:numId="13">
    <w:abstractNumId w:val="2"/>
  </w:num>
  <w:num w:numId="14">
    <w:abstractNumId w:val="25"/>
  </w:num>
  <w:num w:numId="15">
    <w:abstractNumId w:val="5"/>
  </w:num>
  <w:num w:numId="16">
    <w:abstractNumId w:val="30"/>
  </w:num>
  <w:num w:numId="17">
    <w:abstractNumId w:val="24"/>
  </w:num>
  <w:num w:numId="18">
    <w:abstractNumId w:val="7"/>
  </w:num>
  <w:num w:numId="19">
    <w:abstractNumId w:val="29"/>
  </w:num>
  <w:num w:numId="20">
    <w:abstractNumId w:val="20"/>
  </w:num>
  <w:num w:numId="21">
    <w:abstractNumId w:val="13"/>
  </w:num>
  <w:num w:numId="22">
    <w:abstractNumId w:val="1"/>
  </w:num>
  <w:num w:numId="23">
    <w:abstractNumId w:val="8"/>
  </w:num>
  <w:num w:numId="24">
    <w:abstractNumId w:val="11"/>
  </w:num>
  <w:num w:numId="25">
    <w:abstractNumId w:val="16"/>
  </w:num>
  <w:num w:numId="26">
    <w:abstractNumId w:val="18"/>
  </w:num>
  <w:num w:numId="27">
    <w:abstractNumId w:val="28"/>
  </w:num>
  <w:num w:numId="28">
    <w:abstractNumId w:val="17"/>
  </w:num>
  <w:num w:numId="29">
    <w:abstractNumId w:val="10"/>
  </w:num>
  <w:num w:numId="30">
    <w:abstractNumId w:val="19"/>
  </w:num>
  <w:num w:numId="3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Dc0tzAyMjMwNTBU0lEKTi0uzszPAykwrAUAORu+8SwAAAA="/>
  </w:docVars>
  <w:rsids>
    <w:rsidRoot w:val="00E743C3"/>
    <w:rsid w:val="0000290C"/>
    <w:rsid w:val="000125A6"/>
    <w:rsid w:val="00030BFF"/>
    <w:rsid w:val="000376E7"/>
    <w:rsid w:val="00071406"/>
    <w:rsid w:val="00072887"/>
    <w:rsid w:val="00122D7F"/>
    <w:rsid w:val="00161585"/>
    <w:rsid w:val="001702CD"/>
    <w:rsid w:val="00196D30"/>
    <w:rsid w:val="001B544F"/>
    <w:rsid w:val="001E6C86"/>
    <w:rsid w:val="002026FF"/>
    <w:rsid w:val="00214B40"/>
    <w:rsid w:val="00243D88"/>
    <w:rsid w:val="00286E72"/>
    <w:rsid w:val="00294DB1"/>
    <w:rsid w:val="002C08E2"/>
    <w:rsid w:val="002C3CF5"/>
    <w:rsid w:val="002D2E05"/>
    <w:rsid w:val="003026F2"/>
    <w:rsid w:val="003452ED"/>
    <w:rsid w:val="003B364E"/>
    <w:rsid w:val="003C0E62"/>
    <w:rsid w:val="003D460A"/>
    <w:rsid w:val="003F3D65"/>
    <w:rsid w:val="00436E41"/>
    <w:rsid w:val="00481B8B"/>
    <w:rsid w:val="004A4906"/>
    <w:rsid w:val="004A4D79"/>
    <w:rsid w:val="004F4A7E"/>
    <w:rsid w:val="00506D84"/>
    <w:rsid w:val="00552746"/>
    <w:rsid w:val="00556B76"/>
    <w:rsid w:val="005635AD"/>
    <w:rsid w:val="005925EE"/>
    <w:rsid w:val="005B0EE1"/>
    <w:rsid w:val="005C19D9"/>
    <w:rsid w:val="005E0728"/>
    <w:rsid w:val="00643242"/>
    <w:rsid w:val="00643483"/>
    <w:rsid w:val="00695BD7"/>
    <w:rsid w:val="006C5C0A"/>
    <w:rsid w:val="006D1671"/>
    <w:rsid w:val="006F1815"/>
    <w:rsid w:val="00735AE5"/>
    <w:rsid w:val="00736891"/>
    <w:rsid w:val="00774689"/>
    <w:rsid w:val="007A4FC3"/>
    <w:rsid w:val="007E5585"/>
    <w:rsid w:val="008006B2"/>
    <w:rsid w:val="00810247"/>
    <w:rsid w:val="00830C18"/>
    <w:rsid w:val="00867AA8"/>
    <w:rsid w:val="00881835"/>
    <w:rsid w:val="008E31C8"/>
    <w:rsid w:val="009029CE"/>
    <w:rsid w:val="00954B29"/>
    <w:rsid w:val="00962335"/>
    <w:rsid w:val="00972101"/>
    <w:rsid w:val="009B6905"/>
    <w:rsid w:val="009B6B78"/>
    <w:rsid w:val="009B7D1D"/>
    <w:rsid w:val="009F0808"/>
    <w:rsid w:val="00A03885"/>
    <w:rsid w:val="00A20C92"/>
    <w:rsid w:val="00A4257E"/>
    <w:rsid w:val="00A5177A"/>
    <w:rsid w:val="00A530B8"/>
    <w:rsid w:val="00A54660"/>
    <w:rsid w:val="00AA0C37"/>
    <w:rsid w:val="00AB605C"/>
    <w:rsid w:val="00AF2882"/>
    <w:rsid w:val="00AF6D06"/>
    <w:rsid w:val="00B2376A"/>
    <w:rsid w:val="00B3296A"/>
    <w:rsid w:val="00B36B5A"/>
    <w:rsid w:val="00B40209"/>
    <w:rsid w:val="00B625C5"/>
    <w:rsid w:val="00B81B1F"/>
    <w:rsid w:val="00B91048"/>
    <w:rsid w:val="00B950BF"/>
    <w:rsid w:val="00B97B12"/>
    <w:rsid w:val="00BB20E1"/>
    <w:rsid w:val="00C01496"/>
    <w:rsid w:val="00C30982"/>
    <w:rsid w:val="00C365D4"/>
    <w:rsid w:val="00C45A1C"/>
    <w:rsid w:val="00C663EF"/>
    <w:rsid w:val="00C90B54"/>
    <w:rsid w:val="00C91898"/>
    <w:rsid w:val="00CB563D"/>
    <w:rsid w:val="00D122F0"/>
    <w:rsid w:val="00D57A92"/>
    <w:rsid w:val="00D62BBA"/>
    <w:rsid w:val="00D62D47"/>
    <w:rsid w:val="00DE1A73"/>
    <w:rsid w:val="00E0283A"/>
    <w:rsid w:val="00E2294D"/>
    <w:rsid w:val="00E40088"/>
    <w:rsid w:val="00E551EE"/>
    <w:rsid w:val="00E60278"/>
    <w:rsid w:val="00E71EF0"/>
    <w:rsid w:val="00E743C3"/>
    <w:rsid w:val="00EC4E56"/>
    <w:rsid w:val="00EC77CD"/>
    <w:rsid w:val="00ED1226"/>
    <w:rsid w:val="00EE2005"/>
    <w:rsid w:val="00EF4306"/>
    <w:rsid w:val="00EF70E5"/>
    <w:rsid w:val="00F009C5"/>
    <w:rsid w:val="00F103FC"/>
    <w:rsid w:val="00F2387D"/>
    <w:rsid w:val="00F34332"/>
    <w:rsid w:val="00F6649A"/>
    <w:rsid w:val="00FA3F32"/>
    <w:rsid w:val="00FA64DB"/>
    <w:rsid w:val="00FB363C"/>
    <w:rsid w:val="00FD3110"/>
    <w:rsid w:val="00FE4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eaeaea"/>
    </o:shapedefaults>
    <o:shapelayout v:ext="edit">
      <o:idmap v:ext="edit" data="1"/>
    </o:shapelayout>
  </w:shapeDefaults>
  <w:decimalSymbol w:val="."/>
  <w:listSeparator w:val=","/>
  <w14:docId w14:val="2EF372C0"/>
  <w15:chartTrackingRefBased/>
  <w15:docId w15:val="{9BCCFD7C-5487-4BF4-95E4-B41274306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E0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8"/>
    </w:rPr>
  </w:style>
  <w:style w:type="paragraph" w:styleId="EnvelopeReturn">
    <w:name w:val="envelope return"/>
    <w:basedOn w:val="Normal"/>
    <w:rPr>
      <w:rFonts w:cs="Arial"/>
      <w:sz w:val="20"/>
      <w:szCs w:val="20"/>
    </w:rPr>
  </w:style>
  <w:style w:type="paragraph" w:styleId="Footer">
    <w:name w:val="footer"/>
    <w:basedOn w:val="Normal"/>
    <w:rsid w:val="0096233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62335"/>
  </w:style>
  <w:style w:type="table" w:styleId="TableGrid">
    <w:name w:val="Table Grid"/>
    <w:basedOn w:val="TableNormal"/>
    <w:rsid w:val="000714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1">
    <w:name w:val="Table Classic 1"/>
    <w:basedOn w:val="TableNormal"/>
    <w:rsid w:val="0007140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ediumShading2-Accent1">
    <w:name w:val="Medium Shading 2 Accent 1"/>
    <w:basedOn w:val="TableNormal"/>
    <w:uiPriority w:val="64"/>
    <w:rsid w:val="0007140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5">
    <w:name w:val="Medium Grid 1 Accent 5"/>
    <w:basedOn w:val="TableNormal"/>
    <w:uiPriority w:val="67"/>
    <w:rsid w:val="00071406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character" w:styleId="CommentReference">
    <w:name w:val="annotation reference"/>
    <w:rsid w:val="005E0728"/>
    <w:rPr>
      <w:sz w:val="16"/>
      <w:szCs w:val="16"/>
    </w:rPr>
  </w:style>
  <w:style w:type="paragraph" w:styleId="CommentText">
    <w:name w:val="annotation text"/>
    <w:basedOn w:val="Normal"/>
    <w:link w:val="CommentTextChar"/>
    <w:rsid w:val="005E07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E0728"/>
  </w:style>
  <w:style w:type="paragraph" w:styleId="CommentSubject">
    <w:name w:val="annotation subject"/>
    <w:basedOn w:val="CommentText"/>
    <w:next w:val="CommentText"/>
    <w:link w:val="CommentSubjectChar"/>
    <w:rsid w:val="005E0728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5E0728"/>
    <w:rPr>
      <w:b/>
      <w:bCs/>
    </w:rPr>
  </w:style>
  <w:style w:type="paragraph" w:styleId="BalloonText">
    <w:name w:val="Balloon Text"/>
    <w:basedOn w:val="Normal"/>
    <w:link w:val="BalloonTextChar"/>
    <w:rsid w:val="005E0728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5E07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A73"/>
    <w:pPr>
      <w:ind w:left="720"/>
      <w:contextualSpacing/>
    </w:pPr>
  </w:style>
  <w:style w:type="table" w:styleId="TableProfessional">
    <w:name w:val="Table Professional"/>
    <w:basedOn w:val="TableNormal"/>
    <w:rsid w:val="00DE1A7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Revision">
    <w:name w:val="Revision"/>
    <w:hidden/>
    <w:uiPriority w:val="99"/>
    <w:semiHidden/>
    <w:rsid w:val="00F2387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353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08B6139CEC34E9E62DC999A14FD5F" ma:contentTypeVersion="8" ma:contentTypeDescription="Create a new document." ma:contentTypeScope="" ma:versionID="364dfd27ae01357e9a0ff5104b69dcff">
  <xsd:schema xmlns:xsd="http://www.w3.org/2001/XMLSchema" xmlns:xs="http://www.w3.org/2001/XMLSchema" xmlns:p="http://schemas.microsoft.com/office/2006/metadata/properties" xmlns:ns2="053a5afd-1424-405b-82d9-63deec7446f8" xmlns:ns3="99b7169b-959a-4182-95a1-21d8f56049ae" targetNamespace="http://schemas.microsoft.com/office/2006/metadata/properties" ma:root="true" ma:fieldsID="b8df6558e32c6917ef21d19e38dc38f4" ns2:_="" ns3:_="">
    <xsd:import namespace="053a5afd-1424-405b-82d9-63deec7446f8"/>
    <xsd:import namespace="99b7169b-959a-4182-95a1-21d8f56049a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a5afd-1424-405b-82d9-63deec7446f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b7169b-959a-4182-95a1-21d8f56049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13ff120d-8bd5-4291-a148-70db8d7e9204" ContentTypeId="0x01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53a5afd-1424-405b-82d9-63deec7446f8">QPVJESM53SK4-2028541707-38753</_dlc_DocId>
    <_dlc_DocIdUrl xmlns="053a5afd-1424-405b-82d9-63deec7446f8">
      <Url>https://sharepoint.hrsa.gov/sites/HSB/dot/_layouts/15/DocIdRedir.aspx?ID=QPVJESM53SK4-2028541707-38753</Url>
      <Description>QPVJESM53SK4-2028541707-38753</Description>
    </_dlc_DocIdUrl>
  </documentManagement>
</p:properties>
</file>

<file path=customXml/itemProps1.xml><?xml version="1.0" encoding="utf-8"?>
<ds:datastoreItem xmlns:ds="http://schemas.openxmlformats.org/officeDocument/2006/customXml" ds:itemID="{4A2E01D9-C496-4512-8AD2-D68342ECCB3E}"/>
</file>

<file path=customXml/itemProps2.xml><?xml version="1.0" encoding="utf-8"?>
<ds:datastoreItem xmlns:ds="http://schemas.openxmlformats.org/officeDocument/2006/customXml" ds:itemID="{8923E45E-E5BA-4006-B248-85DF8091F8F1}"/>
</file>

<file path=customXml/itemProps3.xml><?xml version="1.0" encoding="utf-8"?>
<ds:datastoreItem xmlns:ds="http://schemas.openxmlformats.org/officeDocument/2006/customXml" ds:itemID="{82293A48-77CF-45BC-ABB6-06EDB2279A82}"/>
</file>

<file path=customXml/itemProps4.xml><?xml version="1.0" encoding="utf-8"?>
<ds:datastoreItem xmlns:ds="http://schemas.openxmlformats.org/officeDocument/2006/customXml" ds:itemID="{B279F2F4-A868-430B-8A80-A225AB548239}"/>
</file>

<file path=customXml/itemProps5.xml><?xml version="1.0" encoding="utf-8"?>
<ds:datastoreItem xmlns:ds="http://schemas.openxmlformats.org/officeDocument/2006/customXml" ds:itemID="{388838BA-802D-4709-B029-C4B2794C44A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0</Words>
  <Characters>399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cus Group Screener</vt:lpstr>
    </vt:vector>
  </TitlesOfParts>
  <Company>Uncomon Insights</Company>
  <LinksUpToDate>false</LinksUpToDate>
  <CharactersWithSpaces>4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cus Group Screener</dc:title>
  <dc:subject/>
  <dc:creator>Christine Brittle</dc:creator>
  <cp:keywords/>
  <cp:lastModifiedBy>Darensbourg, Lauren (HRSA)</cp:lastModifiedBy>
  <cp:revision>2</cp:revision>
  <dcterms:created xsi:type="dcterms:W3CDTF">2022-04-08T18:52:00Z</dcterms:created>
  <dcterms:modified xsi:type="dcterms:W3CDTF">2022-04-08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08B6139CEC34E9E62DC999A14FD5F</vt:lpwstr>
  </property>
  <property fmtid="{D5CDD505-2E9C-101B-9397-08002B2CF9AE}" pid="3" name="_dlc_DocIdItemGuid">
    <vt:lpwstr>0a8eb250-7e54-4ac4-b2e9-431bf4bba667</vt:lpwstr>
  </property>
</Properties>
</file>